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277130" w14:textId="497E154A" w:rsidR="00187D0B" w:rsidRPr="005A3C76" w:rsidRDefault="00187D0B" w:rsidP="00187D0B">
      <w:pPr>
        <w:pStyle w:val="a4"/>
        <w:spacing w:line="0" w:lineRule="atLeast"/>
        <w:jc w:val="both"/>
        <w:rPr>
          <w:rFonts w:hint="eastAsia"/>
          <w:sz w:val="20"/>
          <w:szCs w:val="20"/>
        </w:rPr>
      </w:pPr>
      <w:r>
        <w:rPr>
          <w:rFonts w:hint="eastAsia"/>
          <w:sz w:val="20"/>
          <w:szCs w:val="20"/>
        </w:rPr>
        <w:t>[</w:t>
      </w:r>
      <w:r w:rsidRPr="005A3C76">
        <w:rPr>
          <w:rFonts w:hint="eastAsia"/>
          <w:sz w:val="20"/>
          <w:szCs w:val="20"/>
        </w:rPr>
        <w:t>申し込み先</w:t>
      </w:r>
      <w:r>
        <w:rPr>
          <w:rFonts w:hint="eastAsia"/>
          <w:sz w:val="20"/>
          <w:szCs w:val="20"/>
        </w:rPr>
        <w:t>］</w:t>
      </w:r>
    </w:p>
    <w:p w14:paraId="732E174D" w14:textId="77777777" w:rsidR="00187D0B" w:rsidRPr="005A3C76" w:rsidRDefault="00187D0B" w:rsidP="00187D0B">
      <w:pPr>
        <w:pStyle w:val="a4"/>
        <w:spacing w:line="0" w:lineRule="atLeast"/>
        <w:ind w:firstLineChars="200" w:firstLine="482"/>
        <w:jc w:val="both"/>
        <w:rPr>
          <w:rFonts w:hint="eastAsia"/>
          <w:b/>
          <w:bCs/>
          <w:sz w:val="24"/>
          <w:szCs w:val="24"/>
        </w:rPr>
      </w:pPr>
      <w:r w:rsidRPr="005A3C76">
        <w:rPr>
          <w:rFonts w:hint="eastAsia"/>
          <w:b/>
          <w:bCs/>
          <w:sz w:val="24"/>
          <w:szCs w:val="24"/>
        </w:rPr>
        <w:t>株式会社セイシン企業</w:t>
      </w:r>
    </w:p>
    <w:p w14:paraId="4A40CF25" w14:textId="77777777" w:rsidR="00187D0B" w:rsidRPr="00774CF3" w:rsidRDefault="00187D0B" w:rsidP="00187D0B">
      <w:pPr>
        <w:pStyle w:val="a4"/>
        <w:spacing w:line="0" w:lineRule="atLeast"/>
        <w:ind w:firstLineChars="250" w:firstLine="552"/>
        <w:jc w:val="both"/>
        <w:rPr>
          <w:rFonts w:hAnsi="ＭＳ Ｐゴシック" w:hint="eastAsia"/>
          <w:b/>
          <w:bCs/>
          <w:szCs w:val="22"/>
        </w:rPr>
      </w:pPr>
      <w:r w:rsidRPr="005A3C76">
        <w:rPr>
          <w:rFonts w:hint="eastAsia"/>
          <w:b/>
          <w:bCs/>
          <w:szCs w:val="22"/>
        </w:rPr>
        <w:t>九州支店　　山下行</w:t>
      </w:r>
    </w:p>
    <w:p w14:paraId="3357A71E" w14:textId="77777777" w:rsidR="00187D0B" w:rsidRPr="00774CF3" w:rsidRDefault="00187D0B" w:rsidP="00187D0B">
      <w:pPr>
        <w:ind w:firstLineChars="300" w:firstLine="600"/>
        <w:rPr>
          <w:rFonts w:hAnsi="ＭＳ Ｐゴシック" w:hint="eastAsia"/>
          <w:sz w:val="20"/>
          <w:szCs w:val="20"/>
        </w:rPr>
      </w:pPr>
      <w:r w:rsidRPr="00774CF3">
        <w:rPr>
          <w:rFonts w:hAnsi="ＭＳ Ｐゴシック" w:hint="eastAsia"/>
          <w:sz w:val="20"/>
          <w:szCs w:val="20"/>
        </w:rPr>
        <w:t xml:space="preserve">E-Mail：　</w:t>
      </w:r>
      <w:hyperlink r:id="rId8" w:history="1">
        <w:r w:rsidRPr="00C708DB">
          <w:rPr>
            <w:rStyle w:val="aa"/>
            <w:rFonts w:hAnsi="ＭＳ Ｐゴシック"/>
            <w:szCs w:val="20"/>
          </w:rPr>
          <w:t>skkyusyu</w:t>
        </w:r>
        <w:r>
          <w:rPr>
            <w:rStyle w:val="aa"/>
            <w:rFonts w:hAnsi="ＭＳ Ｐゴシック" w:hint="eastAsia"/>
            <w:szCs w:val="20"/>
          </w:rPr>
          <w:t>★</w:t>
        </w:r>
        <w:r w:rsidRPr="00C708DB">
          <w:rPr>
            <w:rStyle w:val="aa"/>
            <w:rFonts w:hAnsi="ＭＳ Ｐゴシック"/>
            <w:szCs w:val="20"/>
          </w:rPr>
          <w:t>betterseishin.co.jp</w:t>
        </w:r>
      </w:hyperlink>
      <w:r>
        <w:rPr>
          <w:rFonts w:hAnsi="ＭＳ Ｐゴシック" w:hint="eastAsia"/>
          <w:sz w:val="20"/>
          <w:szCs w:val="20"/>
        </w:rPr>
        <w:t xml:space="preserve">　★を</w:t>
      </w:r>
      <w:r w:rsidRPr="00774CF3">
        <w:rPr>
          <w:rFonts w:hAnsi="ＭＳ Ｐゴシック"/>
          <w:sz w:val="20"/>
          <w:szCs w:val="20"/>
        </w:rPr>
        <w:t>@</w:t>
      </w:r>
      <w:r>
        <w:rPr>
          <w:rFonts w:hAnsi="ＭＳ Ｐゴシック" w:hint="eastAsia"/>
          <w:sz w:val="20"/>
          <w:szCs w:val="20"/>
        </w:rPr>
        <w:t>に変えてください</w:t>
      </w:r>
    </w:p>
    <w:p w14:paraId="21362BC2" w14:textId="77777777" w:rsidR="00187D0B" w:rsidRPr="00774CF3" w:rsidRDefault="00187D0B" w:rsidP="00187D0B">
      <w:pPr>
        <w:ind w:firstLineChars="300" w:firstLine="600"/>
        <w:rPr>
          <w:rFonts w:hAnsi="ＭＳ Ｐゴシック" w:hint="eastAsia"/>
          <w:sz w:val="20"/>
          <w:szCs w:val="20"/>
        </w:rPr>
      </w:pPr>
      <w:r w:rsidRPr="00774CF3">
        <w:rPr>
          <w:rFonts w:hAnsi="ＭＳ Ｐゴシック" w:hint="eastAsia"/>
          <w:sz w:val="20"/>
          <w:szCs w:val="20"/>
        </w:rPr>
        <w:t>F A X ：　092-433-157</w:t>
      </w:r>
      <w:r>
        <w:rPr>
          <w:rFonts w:hAnsi="ＭＳ Ｐゴシック" w:hint="eastAsia"/>
          <w:sz w:val="20"/>
          <w:szCs w:val="20"/>
        </w:rPr>
        <w:t>2</w:t>
      </w:r>
    </w:p>
    <w:p w14:paraId="6B6DD561" w14:textId="36002166" w:rsidR="00D827AE" w:rsidRPr="00774CF3" w:rsidRDefault="00B564F9" w:rsidP="00D827AE">
      <w:pPr>
        <w:pStyle w:val="a5"/>
        <w:rPr>
          <w:rFonts w:hAnsi="ＭＳ Ｐゴシック" w:hint="eastAsia"/>
          <w:sz w:val="28"/>
          <w:szCs w:val="28"/>
          <w:bdr w:val="single" w:sz="4" w:space="0" w:color="auto" w:frame="1"/>
        </w:rPr>
      </w:pPr>
      <w:r w:rsidRPr="00774CF3">
        <w:rPr>
          <w:rFonts w:hAnsi="ＭＳ Ｐゴシック" w:hint="eastAsia"/>
          <w:sz w:val="28"/>
          <w:szCs w:val="28"/>
          <w:bdr w:val="single" w:sz="4" w:space="0" w:color="auto" w:frame="1"/>
        </w:rPr>
        <w:t>2023</w:t>
      </w:r>
      <w:r w:rsidR="00D827AE" w:rsidRPr="00774CF3">
        <w:rPr>
          <w:rFonts w:hAnsi="ＭＳ Ｐゴシック" w:hint="eastAsia"/>
          <w:sz w:val="28"/>
          <w:szCs w:val="28"/>
          <w:bdr w:val="single" w:sz="4" w:space="0" w:color="auto" w:frame="1"/>
        </w:rPr>
        <w:t>年度第</w:t>
      </w:r>
      <w:r w:rsidRPr="00774CF3">
        <w:rPr>
          <w:rFonts w:hAnsi="ＭＳ Ｐゴシック" w:hint="eastAsia"/>
          <w:sz w:val="28"/>
          <w:szCs w:val="28"/>
          <w:bdr w:val="single" w:sz="4" w:space="0" w:color="auto" w:frame="1"/>
        </w:rPr>
        <w:t>2</w:t>
      </w:r>
      <w:r w:rsidR="00D827AE" w:rsidRPr="00774CF3">
        <w:rPr>
          <w:rFonts w:hAnsi="ＭＳ Ｐゴシック" w:hint="eastAsia"/>
          <w:sz w:val="28"/>
          <w:szCs w:val="28"/>
          <w:bdr w:val="single" w:sz="4" w:space="0" w:color="auto" w:frame="1"/>
        </w:rPr>
        <w:t xml:space="preserve">回リサイクル技術分科会参加申込書 </w:t>
      </w:r>
    </w:p>
    <w:p w14:paraId="6F9FC87F" w14:textId="77777777" w:rsidR="00C51230" w:rsidRPr="00187D0B" w:rsidRDefault="00C51230" w:rsidP="00C51230">
      <w:pPr>
        <w:tabs>
          <w:tab w:val="left" w:pos="480"/>
        </w:tabs>
        <w:ind w:left="120"/>
        <w:rPr>
          <w:rFonts w:hAnsi="ＭＳ Ｐゴシック" w:hint="eastAsia"/>
          <w:b/>
        </w:rPr>
      </w:pPr>
    </w:p>
    <w:p w14:paraId="5FDB9D75" w14:textId="77777777" w:rsidR="00C51230" w:rsidRDefault="00C51230" w:rsidP="00C51230">
      <w:pPr>
        <w:rPr>
          <w:rFonts w:hAnsi="ＭＳ Ｐゴシック" w:hint="eastAsia"/>
          <w:u w:val="single"/>
          <w:lang w:eastAsia="zh-TW"/>
        </w:rPr>
      </w:pPr>
      <w:r>
        <w:rPr>
          <w:rFonts w:hAnsi="ＭＳ Ｐゴシック" w:hint="eastAsia"/>
          <w:b/>
        </w:rPr>
        <w:t xml:space="preserve">　　</w:t>
      </w:r>
      <w:r>
        <w:rPr>
          <w:rFonts w:hAnsi="ＭＳ Ｐゴシック" w:hint="eastAsia"/>
          <w:u w:val="single"/>
          <w:lang w:eastAsia="zh-TW"/>
        </w:rPr>
        <w:t>貴  社  名：</w:t>
      </w:r>
      <w:r>
        <w:rPr>
          <w:rFonts w:hAnsi="ＭＳ Ｐゴシック" w:hint="eastAsia"/>
          <w:u w:val="single"/>
        </w:rPr>
        <w:t xml:space="preserve">　　　　　　　　　　　　　　　　　　　　　　　　　　　　　　　　</w:t>
      </w:r>
    </w:p>
    <w:p w14:paraId="07346BF2" w14:textId="77777777" w:rsidR="00C51230" w:rsidRDefault="00C51230" w:rsidP="00C51230">
      <w:pPr>
        <w:rPr>
          <w:rFonts w:hAnsi="ＭＳ Ｐゴシック" w:hint="eastAsia"/>
        </w:rPr>
      </w:pPr>
      <w:r>
        <w:rPr>
          <w:rFonts w:hAnsi="ＭＳ Ｐゴシック" w:hint="eastAsia"/>
        </w:rPr>
        <w:t xml:space="preserve">　　</w:t>
      </w:r>
    </w:p>
    <w:p w14:paraId="011DDF9C" w14:textId="77777777" w:rsidR="00C51230" w:rsidRDefault="00C51230" w:rsidP="00C51230">
      <w:pPr>
        <w:rPr>
          <w:rFonts w:hAnsi="ＭＳ Ｐゴシック" w:hint="eastAsia"/>
          <w:u w:val="single"/>
        </w:rPr>
      </w:pPr>
      <w:r>
        <w:rPr>
          <w:rFonts w:hAnsi="ＭＳ Ｐゴシック" w:hint="eastAsia"/>
        </w:rPr>
        <w:t xml:space="preserve">　　</w:t>
      </w:r>
      <w:r>
        <w:rPr>
          <w:rFonts w:hAnsi="ＭＳ Ｐゴシック" w:hint="eastAsia"/>
          <w:u w:val="single"/>
          <w:lang w:eastAsia="zh-TW"/>
        </w:rPr>
        <w:t>貴</w:t>
      </w:r>
      <w:r>
        <w:rPr>
          <w:rFonts w:hAnsi="ＭＳ Ｐゴシック" w:hint="eastAsia"/>
          <w:u w:val="single"/>
        </w:rPr>
        <w:t xml:space="preserve"> </w:t>
      </w:r>
      <w:r>
        <w:rPr>
          <w:rFonts w:hAnsi="ＭＳ Ｐゴシック" w:hint="eastAsia"/>
          <w:u w:val="single"/>
          <w:lang w:eastAsia="zh-TW"/>
        </w:rPr>
        <w:t>事</w:t>
      </w:r>
      <w:r>
        <w:rPr>
          <w:rFonts w:hAnsi="ＭＳ Ｐゴシック" w:hint="eastAsia"/>
          <w:u w:val="single"/>
        </w:rPr>
        <w:t xml:space="preserve"> </w:t>
      </w:r>
      <w:r>
        <w:rPr>
          <w:rFonts w:hAnsi="ＭＳ Ｐゴシック" w:hint="eastAsia"/>
          <w:u w:val="single"/>
          <w:lang w:eastAsia="zh-TW"/>
        </w:rPr>
        <w:t>業</w:t>
      </w:r>
      <w:r>
        <w:rPr>
          <w:rFonts w:hAnsi="ＭＳ Ｐゴシック" w:hint="eastAsia"/>
          <w:u w:val="single"/>
        </w:rPr>
        <w:t xml:space="preserve"> </w:t>
      </w:r>
      <w:r>
        <w:rPr>
          <w:rFonts w:hAnsi="ＭＳ Ｐゴシック" w:hint="eastAsia"/>
          <w:u w:val="single"/>
          <w:lang w:eastAsia="zh-TW"/>
        </w:rPr>
        <w:t xml:space="preserve">所：　　　　　　　　　　　　　　　　　　　　</w:t>
      </w:r>
      <w:r>
        <w:rPr>
          <w:rFonts w:hAnsi="ＭＳ Ｐゴシック" w:hint="eastAsia"/>
          <w:u w:val="single"/>
        </w:rPr>
        <w:t xml:space="preserve">　　　　　　　　　　　　</w:t>
      </w:r>
    </w:p>
    <w:p w14:paraId="72181C17" w14:textId="77777777" w:rsidR="00C51230" w:rsidRDefault="00C51230" w:rsidP="00C51230">
      <w:pPr>
        <w:ind w:firstLineChars="146" w:firstLine="321"/>
        <w:rPr>
          <w:rFonts w:hAnsi="ＭＳ Ｐゴシック" w:hint="eastAsia"/>
          <w:u w:val="single"/>
        </w:rPr>
      </w:pPr>
    </w:p>
    <w:tbl>
      <w:tblPr>
        <w:tblW w:w="0" w:type="auto"/>
        <w:tblInd w:w="52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2268"/>
        <w:gridCol w:w="3232"/>
        <w:gridCol w:w="3232"/>
      </w:tblGrid>
      <w:tr w:rsidR="00C51230" w14:paraId="0AE2B83E" w14:textId="77777777">
        <w:trPr>
          <w:cantSplit/>
          <w:trHeight w:val="357"/>
        </w:trPr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1FA95F2" w14:textId="77777777" w:rsidR="00C51230" w:rsidRDefault="00C51230">
            <w:pPr>
              <w:autoSpaceDE w:val="0"/>
              <w:autoSpaceDN w:val="0"/>
              <w:adjustRightInd w:val="0"/>
              <w:rPr>
                <w:rFonts w:hAnsi="ＭＳ Ｐゴシック"/>
                <w:szCs w:val="22"/>
              </w:rPr>
            </w:pPr>
          </w:p>
        </w:tc>
        <w:tc>
          <w:tcPr>
            <w:tcW w:w="3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5572009" w14:textId="77777777" w:rsidR="00C51230" w:rsidRDefault="00C51230">
            <w:pPr>
              <w:autoSpaceDE w:val="0"/>
              <w:autoSpaceDN w:val="0"/>
              <w:adjustRightInd w:val="0"/>
              <w:jc w:val="center"/>
              <w:rPr>
                <w:rFonts w:hAnsi="ＭＳ Ｐゴシック"/>
                <w:szCs w:val="22"/>
              </w:rPr>
            </w:pPr>
            <w:r>
              <w:rPr>
                <w:rFonts w:hAnsi="ＭＳ Ｐゴシック" w:hint="eastAsia"/>
              </w:rPr>
              <w:t>参加者</w:t>
            </w:r>
          </w:p>
        </w:tc>
        <w:tc>
          <w:tcPr>
            <w:tcW w:w="3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A74B8D0" w14:textId="77777777" w:rsidR="00C51230" w:rsidRDefault="00C51230">
            <w:pPr>
              <w:autoSpaceDE w:val="0"/>
              <w:autoSpaceDN w:val="0"/>
              <w:adjustRightInd w:val="0"/>
              <w:jc w:val="center"/>
              <w:rPr>
                <w:rFonts w:hAnsi="ＭＳ Ｐゴシック"/>
                <w:szCs w:val="22"/>
              </w:rPr>
            </w:pPr>
            <w:r>
              <w:rPr>
                <w:rFonts w:hAnsi="ＭＳ Ｐゴシック" w:hint="eastAsia"/>
              </w:rPr>
              <w:t>参加者</w:t>
            </w:r>
          </w:p>
        </w:tc>
      </w:tr>
      <w:tr w:rsidR="00C51230" w14:paraId="7B5E39C3" w14:textId="77777777" w:rsidTr="007357BD">
        <w:trPr>
          <w:cantSplit/>
          <w:trHeight w:val="454"/>
        </w:trPr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6C2CA3C" w14:textId="77777777" w:rsidR="00C51230" w:rsidRDefault="00C51230">
            <w:pPr>
              <w:autoSpaceDE w:val="0"/>
              <w:autoSpaceDN w:val="0"/>
              <w:adjustRightInd w:val="0"/>
              <w:jc w:val="center"/>
              <w:rPr>
                <w:rFonts w:hAnsi="ＭＳ Ｐゴシック"/>
                <w:szCs w:val="22"/>
              </w:rPr>
            </w:pPr>
            <w:r>
              <w:rPr>
                <w:rFonts w:hAnsi="ＭＳ Ｐゴシック" w:hint="eastAsia"/>
              </w:rPr>
              <w:t>参加者ご氏名</w:t>
            </w:r>
          </w:p>
        </w:tc>
        <w:tc>
          <w:tcPr>
            <w:tcW w:w="3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9D543F9" w14:textId="77777777" w:rsidR="00C51230" w:rsidRDefault="00C51230">
            <w:pPr>
              <w:autoSpaceDE w:val="0"/>
              <w:autoSpaceDN w:val="0"/>
              <w:adjustRightInd w:val="0"/>
              <w:rPr>
                <w:rFonts w:hAnsi="ＭＳ Ｐゴシック"/>
                <w:szCs w:val="22"/>
              </w:rPr>
            </w:pPr>
          </w:p>
        </w:tc>
        <w:tc>
          <w:tcPr>
            <w:tcW w:w="3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59DA20A" w14:textId="77777777" w:rsidR="00C51230" w:rsidRDefault="00C51230">
            <w:pPr>
              <w:autoSpaceDE w:val="0"/>
              <w:autoSpaceDN w:val="0"/>
              <w:adjustRightInd w:val="0"/>
              <w:rPr>
                <w:rFonts w:hAnsi="ＭＳ Ｐゴシック"/>
                <w:szCs w:val="22"/>
              </w:rPr>
            </w:pPr>
          </w:p>
        </w:tc>
      </w:tr>
      <w:tr w:rsidR="00C51230" w14:paraId="4BE58242" w14:textId="77777777" w:rsidTr="007357BD">
        <w:trPr>
          <w:cantSplit/>
          <w:trHeight w:val="454"/>
        </w:trPr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8DAEFC3" w14:textId="77777777" w:rsidR="00C51230" w:rsidRDefault="00C51230">
            <w:pPr>
              <w:autoSpaceDE w:val="0"/>
              <w:autoSpaceDN w:val="0"/>
              <w:adjustRightInd w:val="0"/>
              <w:jc w:val="center"/>
              <w:rPr>
                <w:rFonts w:hAnsi="ＭＳ Ｐゴシック"/>
                <w:szCs w:val="22"/>
              </w:rPr>
            </w:pPr>
            <w:r>
              <w:rPr>
                <w:rFonts w:hAnsi="ＭＳ Ｐゴシック" w:hint="eastAsia"/>
              </w:rPr>
              <w:t>所　　　　属</w:t>
            </w:r>
          </w:p>
        </w:tc>
        <w:tc>
          <w:tcPr>
            <w:tcW w:w="3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22D0AD8" w14:textId="77777777" w:rsidR="00C51230" w:rsidRDefault="00C51230">
            <w:pPr>
              <w:autoSpaceDE w:val="0"/>
              <w:autoSpaceDN w:val="0"/>
              <w:adjustRightInd w:val="0"/>
              <w:rPr>
                <w:rFonts w:hAnsi="ＭＳ Ｐゴシック"/>
                <w:szCs w:val="22"/>
              </w:rPr>
            </w:pPr>
          </w:p>
        </w:tc>
        <w:tc>
          <w:tcPr>
            <w:tcW w:w="3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505D5BE" w14:textId="77777777" w:rsidR="00C51230" w:rsidRDefault="00C51230">
            <w:pPr>
              <w:autoSpaceDE w:val="0"/>
              <w:autoSpaceDN w:val="0"/>
              <w:adjustRightInd w:val="0"/>
              <w:rPr>
                <w:rFonts w:hAnsi="ＭＳ Ｐゴシック"/>
                <w:szCs w:val="22"/>
              </w:rPr>
            </w:pPr>
          </w:p>
        </w:tc>
      </w:tr>
      <w:tr w:rsidR="00C51230" w14:paraId="006D22DA" w14:textId="77777777" w:rsidTr="007357BD">
        <w:trPr>
          <w:cantSplit/>
          <w:trHeight w:val="454"/>
        </w:trPr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EC30C92" w14:textId="77777777" w:rsidR="00C51230" w:rsidRDefault="00C51230">
            <w:pPr>
              <w:autoSpaceDE w:val="0"/>
              <w:autoSpaceDN w:val="0"/>
              <w:adjustRightInd w:val="0"/>
              <w:jc w:val="center"/>
              <w:rPr>
                <w:rFonts w:hAnsi="ＭＳ Ｐゴシック"/>
                <w:szCs w:val="22"/>
              </w:rPr>
            </w:pPr>
            <w:r>
              <w:rPr>
                <w:rFonts w:hAnsi="ＭＳ Ｐゴシック" w:hint="eastAsia"/>
              </w:rPr>
              <w:t>役　　　　職</w:t>
            </w:r>
          </w:p>
        </w:tc>
        <w:tc>
          <w:tcPr>
            <w:tcW w:w="3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BC61AC6" w14:textId="77777777" w:rsidR="00C51230" w:rsidRDefault="00C51230">
            <w:pPr>
              <w:autoSpaceDE w:val="0"/>
              <w:autoSpaceDN w:val="0"/>
              <w:adjustRightInd w:val="0"/>
              <w:rPr>
                <w:rFonts w:hAnsi="ＭＳ Ｐゴシック"/>
                <w:szCs w:val="22"/>
              </w:rPr>
            </w:pPr>
          </w:p>
        </w:tc>
        <w:tc>
          <w:tcPr>
            <w:tcW w:w="3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9FE00AF" w14:textId="77777777" w:rsidR="00C51230" w:rsidRDefault="00C51230">
            <w:pPr>
              <w:autoSpaceDE w:val="0"/>
              <w:autoSpaceDN w:val="0"/>
              <w:adjustRightInd w:val="0"/>
              <w:rPr>
                <w:rFonts w:hAnsi="ＭＳ Ｐゴシック"/>
                <w:szCs w:val="22"/>
              </w:rPr>
            </w:pPr>
          </w:p>
        </w:tc>
      </w:tr>
      <w:tr w:rsidR="00C51230" w14:paraId="459BA848" w14:textId="77777777" w:rsidTr="007357BD">
        <w:trPr>
          <w:cantSplit/>
          <w:trHeight w:val="454"/>
        </w:trPr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5DEC089" w14:textId="77777777" w:rsidR="00C51230" w:rsidRDefault="00C51230">
            <w:pPr>
              <w:autoSpaceDE w:val="0"/>
              <w:autoSpaceDN w:val="0"/>
              <w:adjustRightInd w:val="0"/>
              <w:jc w:val="center"/>
              <w:rPr>
                <w:rFonts w:hAnsi="ＭＳ Ｐゴシック"/>
                <w:szCs w:val="22"/>
              </w:rPr>
            </w:pPr>
            <w:r>
              <w:rPr>
                <w:rFonts w:hAnsi="ＭＳ Ｐゴシック" w:hint="eastAsia"/>
              </w:rPr>
              <w:t>住　　　　所</w:t>
            </w:r>
          </w:p>
        </w:tc>
        <w:tc>
          <w:tcPr>
            <w:tcW w:w="3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D8D4293" w14:textId="77777777" w:rsidR="00C51230" w:rsidRDefault="00C51230">
            <w:pPr>
              <w:autoSpaceDE w:val="0"/>
              <w:autoSpaceDN w:val="0"/>
              <w:adjustRightInd w:val="0"/>
              <w:rPr>
                <w:rFonts w:hAnsi="ＭＳ Ｐゴシック"/>
                <w:szCs w:val="22"/>
              </w:rPr>
            </w:pPr>
          </w:p>
        </w:tc>
        <w:tc>
          <w:tcPr>
            <w:tcW w:w="3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F40020E" w14:textId="77777777" w:rsidR="00C51230" w:rsidRDefault="00C51230">
            <w:pPr>
              <w:autoSpaceDE w:val="0"/>
              <w:autoSpaceDN w:val="0"/>
              <w:adjustRightInd w:val="0"/>
              <w:rPr>
                <w:rFonts w:hAnsi="ＭＳ Ｐゴシック"/>
                <w:szCs w:val="22"/>
              </w:rPr>
            </w:pPr>
          </w:p>
        </w:tc>
      </w:tr>
      <w:tr w:rsidR="00C51230" w14:paraId="482E8E2E" w14:textId="77777777" w:rsidTr="007357BD">
        <w:trPr>
          <w:cantSplit/>
          <w:trHeight w:val="454"/>
        </w:trPr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F9399C9" w14:textId="77777777" w:rsidR="00C51230" w:rsidRDefault="00C51230">
            <w:pPr>
              <w:autoSpaceDE w:val="0"/>
              <w:autoSpaceDN w:val="0"/>
              <w:adjustRightInd w:val="0"/>
              <w:jc w:val="center"/>
              <w:rPr>
                <w:rFonts w:hAnsi="ＭＳ Ｐゴシック"/>
                <w:szCs w:val="22"/>
              </w:rPr>
            </w:pPr>
            <w:r w:rsidRPr="00C51230">
              <w:rPr>
                <w:rFonts w:hAnsi="ＭＳ Ｐゴシック" w:hint="eastAsia"/>
                <w:spacing w:val="73"/>
                <w:kern w:val="0"/>
                <w:fitText w:val="1320" w:id="-1312699648"/>
              </w:rPr>
              <w:t>郵便番</w:t>
            </w:r>
            <w:r w:rsidRPr="00C51230">
              <w:rPr>
                <w:rFonts w:hAnsi="ＭＳ Ｐゴシック" w:hint="eastAsia"/>
                <w:spacing w:val="1"/>
                <w:kern w:val="0"/>
                <w:fitText w:val="1320" w:id="-1312699648"/>
              </w:rPr>
              <w:t>号</w:t>
            </w:r>
          </w:p>
        </w:tc>
        <w:tc>
          <w:tcPr>
            <w:tcW w:w="3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C7FA6BC" w14:textId="77777777" w:rsidR="00C51230" w:rsidRDefault="00C51230">
            <w:pPr>
              <w:autoSpaceDE w:val="0"/>
              <w:autoSpaceDN w:val="0"/>
              <w:adjustRightInd w:val="0"/>
              <w:rPr>
                <w:rFonts w:hAnsi="ＭＳ Ｐゴシック"/>
                <w:szCs w:val="22"/>
              </w:rPr>
            </w:pPr>
          </w:p>
        </w:tc>
        <w:tc>
          <w:tcPr>
            <w:tcW w:w="3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82C57BC" w14:textId="77777777" w:rsidR="00C51230" w:rsidRDefault="00C51230">
            <w:pPr>
              <w:autoSpaceDE w:val="0"/>
              <w:autoSpaceDN w:val="0"/>
              <w:adjustRightInd w:val="0"/>
              <w:rPr>
                <w:rFonts w:hAnsi="ＭＳ Ｐゴシック"/>
                <w:szCs w:val="22"/>
              </w:rPr>
            </w:pPr>
          </w:p>
        </w:tc>
      </w:tr>
      <w:tr w:rsidR="00C51230" w14:paraId="422618EB" w14:textId="77777777" w:rsidTr="007357BD">
        <w:trPr>
          <w:cantSplit/>
          <w:trHeight w:val="454"/>
        </w:trPr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D114E1B" w14:textId="77777777" w:rsidR="00C51230" w:rsidRDefault="00C51230">
            <w:pPr>
              <w:autoSpaceDE w:val="0"/>
              <w:autoSpaceDN w:val="0"/>
              <w:adjustRightInd w:val="0"/>
              <w:jc w:val="center"/>
              <w:rPr>
                <w:rFonts w:hAnsi="ＭＳ Ｐゴシック"/>
                <w:szCs w:val="22"/>
              </w:rPr>
            </w:pPr>
            <w:r>
              <w:rPr>
                <w:rFonts w:hAnsi="ＭＳ Ｐゴシック" w:hint="eastAsia"/>
              </w:rPr>
              <w:t>電　　　　話</w:t>
            </w:r>
          </w:p>
        </w:tc>
        <w:tc>
          <w:tcPr>
            <w:tcW w:w="3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BEE4204" w14:textId="77777777" w:rsidR="00C51230" w:rsidRDefault="00C51230">
            <w:pPr>
              <w:autoSpaceDE w:val="0"/>
              <w:autoSpaceDN w:val="0"/>
              <w:adjustRightInd w:val="0"/>
              <w:rPr>
                <w:rFonts w:hAnsi="ＭＳ Ｐゴシック"/>
                <w:szCs w:val="22"/>
              </w:rPr>
            </w:pPr>
          </w:p>
        </w:tc>
        <w:tc>
          <w:tcPr>
            <w:tcW w:w="3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E6775FB" w14:textId="77777777" w:rsidR="00C51230" w:rsidRDefault="00C51230">
            <w:pPr>
              <w:autoSpaceDE w:val="0"/>
              <w:autoSpaceDN w:val="0"/>
              <w:adjustRightInd w:val="0"/>
              <w:rPr>
                <w:rFonts w:hAnsi="ＭＳ Ｐゴシック"/>
                <w:szCs w:val="22"/>
              </w:rPr>
            </w:pPr>
          </w:p>
        </w:tc>
      </w:tr>
      <w:tr w:rsidR="00C51230" w14:paraId="59AF8896" w14:textId="77777777" w:rsidTr="007357BD">
        <w:trPr>
          <w:cantSplit/>
          <w:trHeight w:val="454"/>
        </w:trPr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4A96B714" w14:textId="77777777" w:rsidR="00C51230" w:rsidRDefault="00C51230">
            <w:pPr>
              <w:autoSpaceDE w:val="0"/>
              <w:autoSpaceDN w:val="0"/>
              <w:adjustRightInd w:val="0"/>
              <w:jc w:val="center"/>
            </w:pPr>
            <w:r>
              <w:rPr>
                <w:rFonts w:hint="eastAsia"/>
              </w:rPr>
              <w:t>Ｆ　Ａ　Ｘ</w:t>
            </w:r>
          </w:p>
        </w:tc>
        <w:tc>
          <w:tcPr>
            <w:tcW w:w="3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2FA4D97" w14:textId="77777777" w:rsidR="00C51230" w:rsidRDefault="00C51230">
            <w:pPr>
              <w:autoSpaceDE w:val="0"/>
              <w:autoSpaceDN w:val="0"/>
              <w:adjustRightInd w:val="0"/>
              <w:rPr>
                <w:rFonts w:hAnsi="ＭＳ Ｐゴシック"/>
                <w:szCs w:val="22"/>
              </w:rPr>
            </w:pPr>
          </w:p>
        </w:tc>
        <w:tc>
          <w:tcPr>
            <w:tcW w:w="3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77F4CBC" w14:textId="77777777" w:rsidR="00C51230" w:rsidRDefault="00C51230">
            <w:pPr>
              <w:autoSpaceDE w:val="0"/>
              <w:autoSpaceDN w:val="0"/>
              <w:adjustRightInd w:val="0"/>
              <w:rPr>
                <w:rFonts w:hAnsi="ＭＳ Ｐゴシック"/>
                <w:szCs w:val="22"/>
              </w:rPr>
            </w:pPr>
          </w:p>
        </w:tc>
      </w:tr>
      <w:tr w:rsidR="00C51230" w14:paraId="4C94E172" w14:textId="77777777" w:rsidTr="007357BD">
        <w:trPr>
          <w:cantSplit/>
          <w:trHeight w:val="454"/>
        </w:trPr>
        <w:tc>
          <w:tcPr>
            <w:tcW w:w="2268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3E17B67D" w14:textId="77777777" w:rsidR="00C51230" w:rsidRDefault="00C51230">
            <w:pPr>
              <w:autoSpaceDE w:val="0"/>
              <w:autoSpaceDN w:val="0"/>
              <w:adjustRightInd w:val="0"/>
              <w:jc w:val="center"/>
              <w:rPr>
                <w:rFonts w:hAnsi="ＭＳ Ｐゴシック"/>
                <w:szCs w:val="22"/>
              </w:rPr>
            </w:pPr>
            <w:r>
              <w:rPr>
                <w:rFonts w:hAnsi="ＭＳ Ｐゴシック" w:hint="eastAsia"/>
              </w:rPr>
              <w:t>Ｅ－ｍａｉｌ</w:t>
            </w:r>
          </w:p>
        </w:tc>
        <w:tc>
          <w:tcPr>
            <w:tcW w:w="3232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2EC0A4A4" w14:textId="77777777" w:rsidR="00C51230" w:rsidRDefault="00C51230">
            <w:pPr>
              <w:autoSpaceDE w:val="0"/>
              <w:autoSpaceDN w:val="0"/>
              <w:adjustRightInd w:val="0"/>
              <w:rPr>
                <w:rFonts w:hAnsi="ＭＳ Ｐゴシック"/>
                <w:szCs w:val="22"/>
              </w:rPr>
            </w:pPr>
          </w:p>
        </w:tc>
        <w:tc>
          <w:tcPr>
            <w:tcW w:w="3232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2F78E924" w14:textId="77777777" w:rsidR="00C51230" w:rsidRDefault="00C51230">
            <w:pPr>
              <w:autoSpaceDE w:val="0"/>
              <w:autoSpaceDN w:val="0"/>
              <w:adjustRightInd w:val="0"/>
              <w:rPr>
                <w:rFonts w:hAnsi="ＭＳ Ｐゴシック"/>
                <w:szCs w:val="22"/>
              </w:rPr>
            </w:pPr>
          </w:p>
        </w:tc>
      </w:tr>
      <w:tr w:rsidR="00C51230" w14:paraId="2DBA2B61" w14:textId="77777777" w:rsidTr="007357BD">
        <w:trPr>
          <w:cantSplit/>
          <w:trHeight w:val="567"/>
        </w:trPr>
        <w:tc>
          <w:tcPr>
            <w:tcW w:w="2268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0699A451" w14:textId="77777777" w:rsidR="00C51230" w:rsidRDefault="00C51230">
            <w:pPr>
              <w:autoSpaceDE w:val="0"/>
              <w:autoSpaceDN w:val="0"/>
              <w:adjustRightInd w:val="0"/>
              <w:jc w:val="center"/>
              <w:rPr>
                <w:rFonts w:hAnsi="ＭＳ Ｐゴシック" w:hint="eastAsia"/>
              </w:rPr>
            </w:pPr>
            <w:r>
              <w:rPr>
                <w:rFonts w:hAnsi="ＭＳ Ｐゴシック" w:hint="eastAsia"/>
              </w:rPr>
              <w:t>懇親会への出席</w:t>
            </w:r>
          </w:p>
        </w:tc>
        <w:tc>
          <w:tcPr>
            <w:tcW w:w="3232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4F4158FE" w14:textId="77777777" w:rsidR="00C51230" w:rsidRPr="007357BD" w:rsidRDefault="00C51230">
            <w:pPr>
              <w:autoSpaceDE w:val="0"/>
              <w:autoSpaceDN w:val="0"/>
              <w:adjustRightInd w:val="0"/>
              <w:jc w:val="center"/>
              <w:rPr>
                <w:rFonts w:hAnsi="ＭＳ Ｐゴシック" w:hint="eastAsia"/>
                <w:szCs w:val="22"/>
              </w:rPr>
            </w:pPr>
            <w:r w:rsidRPr="007357BD">
              <w:rPr>
                <w:rFonts w:hAnsi="ＭＳ Ｐゴシック" w:hint="eastAsia"/>
                <w:szCs w:val="22"/>
              </w:rPr>
              <w:t>参加　　　不参加</w:t>
            </w:r>
          </w:p>
        </w:tc>
        <w:tc>
          <w:tcPr>
            <w:tcW w:w="3232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18FFF080" w14:textId="77777777" w:rsidR="00C51230" w:rsidRPr="007357BD" w:rsidRDefault="00C51230">
            <w:pPr>
              <w:autoSpaceDE w:val="0"/>
              <w:autoSpaceDN w:val="0"/>
              <w:adjustRightInd w:val="0"/>
              <w:jc w:val="center"/>
              <w:rPr>
                <w:rFonts w:hAnsi="ＭＳ Ｐゴシック" w:hint="eastAsia"/>
                <w:szCs w:val="22"/>
              </w:rPr>
            </w:pPr>
            <w:r w:rsidRPr="007357BD">
              <w:rPr>
                <w:rFonts w:hAnsi="ＭＳ Ｐゴシック" w:hint="eastAsia"/>
                <w:szCs w:val="22"/>
              </w:rPr>
              <w:t>参加　　　不参加</w:t>
            </w:r>
          </w:p>
        </w:tc>
      </w:tr>
      <w:tr w:rsidR="00822E8B" w14:paraId="692BAAAD" w14:textId="77777777" w:rsidTr="007357BD">
        <w:trPr>
          <w:cantSplit/>
          <w:trHeight w:val="510"/>
        </w:trPr>
        <w:tc>
          <w:tcPr>
            <w:tcW w:w="2268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5A1EE9A6" w14:textId="77777777" w:rsidR="007357BD" w:rsidRPr="007357BD" w:rsidRDefault="00822E8B">
            <w:pPr>
              <w:autoSpaceDE w:val="0"/>
              <w:autoSpaceDN w:val="0"/>
              <w:adjustRightInd w:val="0"/>
              <w:jc w:val="center"/>
              <w:rPr>
                <w:rFonts w:hAnsi="ＭＳ Ｐゴシック"/>
                <w:sz w:val="20"/>
                <w:szCs w:val="18"/>
              </w:rPr>
            </w:pPr>
            <w:r w:rsidRPr="007357BD">
              <w:rPr>
                <w:rFonts w:hAnsi="ＭＳ Ｐゴシック" w:hint="eastAsia"/>
                <w:sz w:val="20"/>
                <w:szCs w:val="18"/>
              </w:rPr>
              <w:t>懇親会不参加の方</w:t>
            </w:r>
          </w:p>
          <w:p w14:paraId="6EF67518" w14:textId="77777777" w:rsidR="00822E8B" w:rsidRPr="007357BD" w:rsidRDefault="0069499D">
            <w:pPr>
              <w:autoSpaceDE w:val="0"/>
              <w:autoSpaceDN w:val="0"/>
              <w:adjustRightInd w:val="0"/>
              <w:jc w:val="center"/>
              <w:rPr>
                <w:rFonts w:hAnsi="ＭＳ Ｐゴシック" w:hint="eastAsia"/>
                <w:sz w:val="20"/>
                <w:szCs w:val="18"/>
              </w:rPr>
            </w:pPr>
            <w:r w:rsidRPr="007357BD">
              <w:rPr>
                <w:rFonts w:hAnsi="ＭＳ Ｐゴシック" w:hint="eastAsia"/>
                <w:sz w:val="20"/>
                <w:szCs w:val="18"/>
              </w:rPr>
              <w:t>の下車場所</w:t>
            </w:r>
          </w:p>
        </w:tc>
        <w:tc>
          <w:tcPr>
            <w:tcW w:w="3232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7FF71A38" w14:textId="77777777" w:rsidR="00822E8B" w:rsidRPr="007357BD" w:rsidRDefault="0069499D">
            <w:pPr>
              <w:autoSpaceDE w:val="0"/>
              <w:autoSpaceDN w:val="0"/>
              <w:adjustRightInd w:val="0"/>
              <w:jc w:val="center"/>
              <w:rPr>
                <w:rFonts w:hAnsi="ＭＳ Ｐゴシック" w:hint="eastAsia"/>
                <w:szCs w:val="22"/>
              </w:rPr>
            </w:pPr>
            <w:r w:rsidRPr="007357BD">
              <w:rPr>
                <w:rFonts w:hAnsi="ＭＳ Ｐゴシック" w:hint="eastAsia"/>
                <w:szCs w:val="22"/>
              </w:rPr>
              <w:t>旭橋駅　　那覇空港</w:t>
            </w:r>
          </w:p>
        </w:tc>
        <w:tc>
          <w:tcPr>
            <w:tcW w:w="3232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45B5C3F7" w14:textId="77777777" w:rsidR="00822E8B" w:rsidRPr="007357BD" w:rsidRDefault="0069499D">
            <w:pPr>
              <w:autoSpaceDE w:val="0"/>
              <w:autoSpaceDN w:val="0"/>
              <w:adjustRightInd w:val="0"/>
              <w:jc w:val="center"/>
              <w:rPr>
                <w:rFonts w:hAnsi="ＭＳ Ｐゴシック" w:hint="eastAsia"/>
                <w:szCs w:val="22"/>
              </w:rPr>
            </w:pPr>
            <w:r w:rsidRPr="007357BD">
              <w:rPr>
                <w:rFonts w:hAnsi="ＭＳ Ｐゴシック" w:hint="eastAsia"/>
                <w:szCs w:val="22"/>
              </w:rPr>
              <w:t>旭橋</w:t>
            </w:r>
            <w:r w:rsidR="00A460C9" w:rsidRPr="007357BD">
              <w:rPr>
                <w:rFonts w:hAnsi="ＭＳ Ｐゴシック" w:hint="eastAsia"/>
                <w:szCs w:val="22"/>
              </w:rPr>
              <w:t>駅</w:t>
            </w:r>
            <w:r w:rsidRPr="007357BD">
              <w:rPr>
                <w:rFonts w:hAnsi="ＭＳ Ｐゴシック" w:hint="eastAsia"/>
                <w:szCs w:val="22"/>
              </w:rPr>
              <w:t xml:space="preserve">　　那覇空港</w:t>
            </w:r>
          </w:p>
        </w:tc>
      </w:tr>
      <w:tr w:rsidR="00C51230" w14:paraId="4BEED885" w14:textId="77777777" w:rsidTr="007357BD">
        <w:trPr>
          <w:cantSplit/>
          <w:trHeight w:val="510"/>
        </w:trPr>
        <w:tc>
          <w:tcPr>
            <w:tcW w:w="2268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4B3FA7C8" w14:textId="77777777" w:rsidR="00C51230" w:rsidRPr="007357BD" w:rsidRDefault="00C51230">
            <w:pPr>
              <w:autoSpaceDE w:val="0"/>
              <w:autoSpaceDN w:val="0"/>
              <w:adjustRightInd w:val="0"/>
              <w:jc w:val="center"/>
              <w:rPr>
                <w:rFonts w:hAnsi="ＭＳ Ｐゴシック" w:hint="eastAsia"/>
                <w:sz w:val="20"/>
                <w:szCs w:val="18"/>
              </w:rPr>
            </w:pPr>
            <w:r w:rsidRPr="007357BD">
              <w:rPr>
                <w:rFonts w:hAnsi="ＭＳ Ｐゴシック" w:hint="eastAsia"/>
                <w:sz w:val="20"/>
                <w:szCs w:val="18"/>
              </w:rPr>
              <w:t>日本粉体工業技術</w:t>
            </w:r>
          </w:p>
          <w:p w14:paraId="641483F0" w14:textId="77777777" w:rsidR="00C51230" w:rsidRPr="007357BD" w:rsidRDefault="00C51230">
            <w:pPr>
              <w:autoSpaceDE w:val="0"/>
              <w:autoSpaceDN w:val="0"/>
              <w:adjustRightInd w:val="0"/>
              <w:jc w:val="center"/>
              <w:rPr>
                <w:rFonts w:hAnsi="ＭＳ Ｐゴシック" w:hint="eastAsia"/>
                <w:sz w:val="20"/>
                <w:szCs w:val="18"/>
              </w:rPr>
            </w:pPr>
            <w:r w:rsidRPr="007357BD">
              <w:rPr>
                <w:rFonts w:hAnsi="ＭＳ Ｐゴシック" w:hint="eastAsia"/>
                <w:sz w:val="20"/>
                <w:szCs w:val="18"/>
              </w:rPr>
              <w:t>協会会員のご確認</w:t>
            </w:r>
          </w:p>
        </w:tc>
        <w:tc>
          <w:tcPr>
            <w:tcW w:w="3232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021677B1" w14:textId="77777777" w:rsidR="00C51230" w:rsidRPr="007357BD" w:rsidRDefault="00C51230">
            <w:pPr>
              <w:autoSpaceDE w:val="0"/>
              <w:autoSpaceDN w:val="0"/>
              <w:adjustRightInd w:val="0"/>
              <w:jc w:val="center"/>
              <w:rPr>
                <w:rFonts w:hAnsi="ＭＳ Ｐゴシック"/>
                <w:szCs w:val="22"/>
              </w:rPr>
            </w:pPr>
            <w:r w:rsidRPr="007357BD">
              <w:rPr>
                <w:rFonts w:hAnsi="ＭＳ Ｐゴシック" w:hint="eastAsia"/>
                <w:szCs w:val="22"/>
              </w:rPr>
              <w:t>会員　　　非会員</w:t>
            </w:r>
          </w:p>
        </w:tc>
        <w:tc>
          <w:tcPr>
            <w:tcW w:w="3232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32FA6B30" w14:textId="77777777" w:rsidR="00C51230" w:rsidRPr="007357BD" w:rsidRDefault="00C51230">
            <w:pPr>
              <w:autoSpaceDE w:val="0"/>
              <w:autoSpaceDN w:val="0"/>
              <w:adjustRightInd w:val="0"/>
              <w:jc w:val="center"/>
              <w:rPr>
                <w:rFonts w:hAnsi="ＭＳ Ｐゴシック"/>
                <w:szCs w:val="22"/>
              </w:rPr>
            </w:pPr>
            <w:r w:rsidRPr="007357BD">
              <w:rPr>
                <w:rFonts w:hAnsi="ＭＳ Ｐゴシック" w:hint="eastAsia"/>
                <w:szCs w:val="22"/>
              </w:rPr>
              <w:t>会員　　　非会員</w:t>
            </w:r>
          </w:p>
        </w:tc>
      </w:tr>
    </w:tbl>
    <w:p w14:paraId="24F54D1F" w14:textId="77777777" w:rsidR="00C51230" w:rsidRDefault="00C51230" w:rsidP="00C51230">
      <w:pPr>
        <w:rPr>
          <w:rFonts w:hAnsi="ＭＳ Ｐゴシック" w:cs="Times New Roman" w:hint="eastAsia"/>
          <w:kern w:val="0"/>
          <w:szCs w:val="22"/>
        </w:rPr>
      </w:pPr>
      <w:r>
        <w:rPr>
          <w:rFonts w:hAnsi="ＭＳ Ｐゴシック" w:cs="Times New Roman" w:hint="eastAsia"/>
          <w:kern w:val="0"/>
          <w:szCs w:val="22"/>
        </w:rPr>
        <w:t xml:space="preserve">　　　</w:t>
      </w:r>
    </w:p>
    <w:p w14:paraId="719C59D4" w14:textId="3225FB0F" w:rsidR="00C51230" w:rsidRDefault="00187D0B" w:rsidP="00C51230">
      <w:pPr>
        <w:ind w:firstLineChars="300" w:firstLine="660"/>
        <w:rPr>
          <w:rFonts w:hAnsi="ＭＳ Ｐゴシック" w:cs="Times New Roman" w:hint="eastAsia"/>
          <w:kern w:val="0"/>
          <w:szCs w:val="22"/>
        </w:rPr>
      </w:pPr>
      <w:r>
        <w:rPr>
          <w:rFonts w:hAnsi="ＭＳ Ｐゴシック" w:cs="Times New Roman" w:hint="eastAsia"/>
          <w:noProof/>
          <w:kern w:val="0"/>
          <w:szCs w:val="22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47E5AE7E" wp14:editId="106FF566">
                <wp:simplePos x="0" y="0"/>
                <wp:positionH relativeFrom="column">
                  <wp:posOffset>4238625</wp:posOffset>
                </wp:positionH>
                <wp:positionV relativeFrom="paragraph">
                  <wp:posOffset>28575</wp:posOffset>
                </wp:positionV>
                <wp:extent cx="457200" cy="147955"/>
                <wp:effectExtent l="5080" t="8255" r="13970" b="5715"/>
                <wp:wrapNone/>
                <wp:docPr id="36216982" name="Oval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57200" cy="147955"/>
                        </a:xfrm>
                        <a:prstGeom prst="ellipse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1A09652D" id="Oval 3" o:spid="_x0000_s1026" style="position:absolute;left:0;text-align:left;margin-left:333.75pt;margin-top:2.25pt;width:36pt;height:11.6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">
                <v:textbox inset="5.85pt,.7pt,5.85pt,.7pt"/>
              </v:oval>
            </w:pict>
          </mc:Fallback>
        </mc:AlternateContent>
      </w:r>
      <w:r w:rsidR="00C51230">
        <w:rPr>
          <w:rFonts w:hAnsi="ＭＳ Ｐゴシック" w:cs="Times New Roman" w:hint="eastAsia"/>
          <w:kern w:val="0"/>
          <w:szCs w:val="22"/>
        </w:rPr>
        <w:t>注記：①会員ご確認欄、懇親会出席</w:t>
      </w:r>
      <w:r w:rsidR="007357BD">
        <w:rPr>
          <w:rFonts w:hAnsi="ＭＳ Ｐゴシック" w:cs="Times New Roman" w:hint="eastAsia"/>
          <w:kern w:val="0"/>
          <w:szCs w:val="22"/>
        </w:rPr>
        <w:t>（不参加者確認欄含）</w:t>
      </w:r>
      <w:r w:rsidR="00C51230">
        <w:rPr>
          <w:rFonts w:hAnsi="ＭＳ Ｐゴシック" w:cs="Times New Roman" w:hint="eastAsia"/>
          <w:kern w:val="0"/>
          <w:szCs w:val="22"/>
        </w:rPr>
        <w:t>を　　　　で囲ってください。</w:t>
      </w:r>
    </w:p>
    <w:p w14:paraId="162F035E" w14:textId="77777777" w:rsidR="00C51230" w:rsidRDefault="00C51230" w:rsidP="00C51230">
      <w:pPr>
        <w:ind w:firstLineChars="300" w:firstLine="660"/>
        <w:rPr>
          <w:rFonts w:hAnsi="ＭＳ Ｐゴシック" w:cs="Times New Roman" w:hint="eastAsia"/>
          <w:kern w:val="0"/>
          <w:szCs w:val="22"/>
        </w:rPr>
      </w:pPr>
      <w:r>
        <w:rPr>
          <w:rFonts w:hAnsi="ＭＳ Ｐゴシック" w:cs="Times New Roman" w:hint="eastAsia"/>
          <w:kern w:val="0"/>
          <w:szCs w:val="22"/>
        </w:rPr>
        <w:t xml:space="preserve">　　　②参加費は</w:t>
      </w:r>
      <w:r w:rsidRPr="005B2A9E">
        <w:rPr>
          <w:rFonts w:hAnsi="ＭＳ Ｐゴシック" w:cs="Times New Roman" w:hint="eastAsia"/>
          <w:kern w:val="0"/>
          <w:szCs w:val="22"/>
        </w:rPr>
        <w:t>会員</w:t>
      </w:r>
      <w:r w:rsidR="007357BD">
        <w:rPr>
          <w:rFonts w:hAnsi="ＭＳ Ｐゴシック" w:cs="Times New Roman" w:hint="eastAsia"/>
          <w:kern w:val="0"/>
          <w:szCs w:val="22"/>
        </w:rPr>
        <w:t>10,000</w:t>
      </w:r>
      <w:r w:rsidRPr="005B2A9E">
        <w:rPr>
          <w:rFonts w:hAnsi="ＭＳ Ｐゴシック" w:cs="Times New Roman" w:hint="eastAsia"/>
          <w:kern w:val="0"/>
          <w:szCs w:val="22"/>
        </w:rPr>
        <w:t>円</w:t>
      </w:r>
      <w:r w:rsidR="007357BD">
        <w:rPr>
          <w:rFonts w:hAnsi="ＭＳ Ｐゴシック" w:cs="Times New Roman" w:hint="eastAsia"/>
          <w:kern w:val="0"/>
          <w:szCs w:val="22"/>
        </w:rPr>
        <w:t>(</w:t>
      </w:r>
      <w:r w:rsidR="007357BD" w:rsidRPr="007357BD">
        <w:rPr>
          <w:rFonts w:hAnsi="ＭＳ Ｐゴシック" w:cs="Times New Roman" w:hint="eastAsia"/>
          <w:kern w:val="0"/>
          <w:szCs w:val="22"/>
        </w:rPr>
        <w:t>消費税</w:t>
      </w:r>
      <w:r w:rsidR="007357BD">
        <w:rPr>
          <w:rFonts w:hAnsi="ＭＳ Ｐゴシック" w:cs="Times New Roman" w:hint="eastAsia"/>
          <w:kern w:val="0"/>
          <w:szCs w:val="22"/>
        </w:rPr>
        <w:t>909</w:t>
      </w:r>
      <w:r w:rsidR="007357BD" w:rsidRPr="007357BD">
        <w:rPr>
          <w:rFonts w:hAnsi="ＭＳ Ｐゴシック" w:cs="Times New Roman" w:hint="eastAsia"/>
          <w:kern w:val="0"/>
          <w:szCs w:val="22"/>
        </w:rPr>
        <w:t>円</w:t>
      </w:r>
      <w:r w:rsidR="007357BD">
        <w:rPr>
          <w:rFonts w:hAnsi="ＭＳ Ｐゴシック" w:cs="Times New Roman" w:hint="eastAsia"/>
          <w:kern w:val="0"/>
          <w:szCs w:val="22"/>
        </w:rPr>
        <w:t>)</w:t>
      </w:r>
      <w:r w:rsidRPr="005B2A9E">
        <w:rPr>
          <w:rFonts w:hAnsi="ＭＳ Ｐゴシック" w:cs="Times New Roman" w:hint="eastAsia"/>
          <w:kern w:val="0"/>
          <w:szCs w:val="22"/>
        </w:rPr>
        <w:t>、非会員</w:t>
      </w:r>
      <w:r w:rsidR="007357BD">
        <w:rPr>
          <w:rFonts w:hAnsi="ＭＳ Ｐゴシック" w:cs="Times New Roman" w:hint="eastAsia"/>
          <w:kern w:val="0"/>
          <w:szCs w:val="22"/>
        </w:rPr>
        <w:t>13,000</w:t>
      </w:r>
      <w:r w:rsidRPr="005B2A9E">
        <w:rPr>
          <w:rFonts w:hAnsi="ＭＳ Ｐゴシック" w:cs="Times New Roman" w:hint="eastAsia"/>
          <w:kern w:val="0"/>
          <w:szCs w:val="22"/>
        </w:rPr>
        <w:t>円</w:t>
      </w:r>
      <w:r w:rsidR="007357BD">
        <w:rPr>
          <w:rFonts w:hAnsi="ＭＳ Ｐゴシック" w:cs="Times New Roman" w:hint="eastAsia"/>
          <w:kern w:val="0"/>
          <w:szCs w:val="22"/>
        </w:rPr>
        <w:t>(</w:t>
      </w:r>
      <w:r w:rsidR="007357BD" w:rsidRPr="007357BD">
        <w:rPr>
          <w:rFonts w:hAnsi="ＭＳ Ｐゴシック" w:cs="Times New Roman" w:hint="eastAsia"/>
          <w:kern w:val="0"/>
          <w:szCs w:val="22"/>
        </w:rPr>
        <w:t>消費税</w:t>
      </w:r>
      <w:r w:rsidR="007357BD">
        <w:rPr>
          <w:rFonts w:hAnsi="ＭＳ Ｐゴシック" w:cs="Times New Roman" w:hint="eastAsia"/>
          <w:kern w:val="0"/>
          <w:szCs w:val="22"/>
        </w:rPr>
        <w:t>1181</w:t>
      </w:r>
      <w:r w:rsidR="007357BD" w:rsidRPr="007357BD">
        <w:rPr>
          <w:rFonts w:hAnsi="ＭＳ Ｐゴシック" w:cs="Times New Roman" w:hint="eastAsia"/>
          <w:kern w:val="0"/>
          <w:szCs w:val="22"/>
        </w:rPr>
        <w:t>円</w:t>
      </w:r>
      <w:r w:rsidR="007357BD">
        <w:rPr>
          <w:rFonts w:hAnsi="ＭＳ Ｐゴシック" w:cs="Times New Roman" w:hint="eastAsia"/>
          <w:kern w:val="0"/>
          <w:szCs w:val="22"/>
        </w:rPr>
        <w:t>)</w:t>
      </w:r>
      <w:r>
        <w:rPr>
          <w:rFonts w:hAnsi="ＭＳ Ｐゴシック" w:cs="Times New Roman" w:hint="eastAsia"/>
          <w:kern w:val="0"/>
          <w:szCs w:val="22"/>
        </w:rPr>
        <w:t>です。</w:t>
      </w:r>
    </w:p>
    <w:p w14:paraId="24A0EF9D" w14:textId="77777777" w:rsidR="00C51230" w:rsidRDefault="00C51230" w:rsidP="00C51230">
      <w:pPr>
        <w:pStyle w:val="a4"/>
        <w:ind w:right="840"/>
        <w:jc w:val="both"/>
        <w:rPr>
          <w:rFonts w:hAnsi="ＭＳ ゴシック" w:hint="eastAsia"/>
        </w:rPr>
      </w:pPr>
    </w:p>
    <w:p w14:paraId="4D1511EE" w14:textId="77777777" w:rsidR="00C51230" w:rsidRDefault="00C51230" w:rsidP="00C51230">
      <w:r>
        <w:rPr>
          <w:rFonts w:hint="eastAsia"/>
        </w:rPr>
        <w:t>【個人情報の管理について】</w:t>
      </w:r>
    </w:p>
    <w:p w14:paraId="3C5DC4A2" w14:textId="77777777" w:rsidR="00C51230" w:rsidRPr="00272242" w:rsidRDefault="00C51230" w:rsidP="00C51230">
      <w:pPr>
        <w:autoSpaceDE w:val="0"/>
        <w:autoSpaceDN w:val="0"/>
        <w:adjustRightInd w:val="0"/>
        <w:rPr>
          <w:rFonts w:hint="eastAsia"/>
          <w:sz w:val="21"/>
        </w:rPr>
      </w:pPr>
      <w:r w:rsidRPr="00272242">
        <w:rPr>
          <w:rFonts w:hint="eastAsia"/>
          <w:sz w:val="21"/>
        </w:rPr>
        <w:t>いただいた個人情報は当分科会が責任を持って管理し、当分科会と協会からの案内にのみ使用します。他の用途には一切使用しません</w:t>
      </w:r>
    </w:p>
    <w:p w14:paraId="744D4747" w14:textId="77777777" w:rsidR="00C51230" w:rsidRDefault="00C51230" w:rsidP="00C51230">
      <w:pPr>
        <w:pStyle w:val="a4"/>
        <w:spacing w:line="0" w:lineRule="atLeast"/>
        <w:jc w:val="both"/>
        <w:rPr>
          <w:rFonts w:hint="eastAsia"/>
          <w:sz w:val="18"/>
        </w:rPr>
      </w:pPr>
    </w:p>
    <w:p w14:paraId="53B4531F" w14:textId="77777777" w:rsidR="00D827AE" w:rsidRPr="004532B3" w:rsidRDefault="00C51230" w:rsidP="004532B3">
      <w:pPr>
        <w:pStyle w:val="a4"/>
        <w:spacing w:line="0" w:lineRule="atLeast"/>
        <w:jc w:val="both"/>
        <w:rPr>
          <w:rFonts w:hint="eastAsia"/>
          <w:szCs w:val="22"/>
        </w:rPr>
      </w:pPr>
      <w:r w:rsidRPr="004810CB">
        <w:rPr>
          <w:rFonts w:hint="eastAsia"/>
          <w:szCs w:val="22"/>
        </w:rPr>
        <w:t>※ご参加申し込みの方には、念のため参加受付の連絡を返信いたします。お申し込み後3日以内に当社より返信なき場合は、お手数ですが前記</w:t>
      </w:r>
      <w:r>
        <w:rPr>
          <w:rFonts w:hint="eastAsia"/>
          <w:szCs w:val="22"/>
        </w:rPr>
        <w:t>申し込み</w:t>
      </w:r>
      <w:r w:rsidRPr="004810CB">
        <w:rPr>
          <w:rFonts w:hint="eastAsia"/>
          <w:szCs w:val="22"/>
        </w:rPr>
        <w:t>先までお問い合わせください。</w:t>
      </w:r>
    </w:p>
    <w:sectPr w:rsidR="00D827AE" w:rsidRPr="004532B3" w:rsidSect="004E2CBE">
      <w:pgSz w:w="11906" w:h="16838" w:code="9"/>
      <w:pgMar w:top="794" w:right="1134" w:bottom="794" w:left="1418" w:header="851" w:footer="992" w:gutter="0"/>
      <w:cols w:space="425"/>
      <w:docGrid w:type="lines" w:linePitch="323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3DEA62" w14:textId="77777777" w:rsidR="00A01C7B" w:rsidRDefault="00A01C7B">
      <w:r>
        <w:separator/>
      </w:r>
    </w:p>
  </w:endnote>
  <w:endnote w:type="continuationSeparator" w:id="0">
    <w:p w14:paraId="6BD0E261" w14:textId="77777777" w:rsidR="00A01C7B" w:rsidRDefault="00A01C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F97D0C" w14:textId="77777777" w:rsidR="00A01C7B" w:rsidRDefault="00A01C7B">
      <w:r>
        <w:separator/>
      </w:r>
    </w:p>
  </w:footnote>
  <w:footnote w:type="continuationSeparator" w:id="0">
    <w:p w14:paraId="5F439941" w14:textId="77777777" w:rsidR="00A01C7B" w:rsidRDefault="00A01C7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AA48CE"/>
    <w:multiLevelType w:val="hybridMultilevel"/>
    <w:tmpl w:val="15A6DE1A"/>
    <w:lvl w:ilvl="0" w:tplc="1E80836A">
      <w:start w:val="8"/>
      <w:numFmt w:val="bullet"/>
      <w:lvlText w:val="・"/>
      <w:lvlJc w:val="left"/>
      <w:pPr>
        <w:tabs>
          <w:tab w:val="num" w:pos="800"/>
        </w:tabs>
        <w:ind w:left="800" w:hanging="360"/>
      </w:pPr>
      <w:rPr>
        <w:rFonts w:ascii="Times New Roman" w:eastAsia="ＭＳ ゴシック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tabs>
          <w:tab w:val="num" w:pos="1280"/>
        </w:tabs>
        <w:ind w:left="128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700"/>
        </w:tabs>
        <w:ind w:left="17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120"/>
        </w:tabs>
        <w:ind w:left="212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540"/>
        </w:tabs>
        <w:ind w:left="254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960"/>
        </w:tabs>
        <w:ind w:left="29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80"/>
        </w:tabs>
        <w:ind w:left="338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800"/>
        </w:tabs>
        <w:ind w:left="380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4220"/>
        </w:tabs>
        <w:ind w:left="4220" w:hanging="420"/>
      </w:pPr>
      <w:rPr>
        <w:rFonts w:ascii="Wingdings" w:hAnsi="Wingdings" w:hint="default"/>
      </w:rPr>
    </w:lvl>
  </w:abstractNum>
  <w:abstractNum w:abstractNumId="1" w15:restartNumberingAfterBreak="0">
    <w:nsid w:val="0EF45799"/>
    <w:multiLevelType w:val="hybridMultilevel"/>
    <w:tmpl w:val="8F82106A"/>
    <w:lvl w:ilvl="0" w:tplc="DD12A17C">
      <w:start w:val="2"/>
      <w:numFmt w:val="bullet"/>
      <w:lvlText w:val="・"/>
      <w:lvlJc w:val="left"/>
      <w:pPr>
        <w:tabs>
          <w:tab w:val="num" w:pos="1680"/>
        </w:tabs>
        <w:ind w:left="1680" w:hanging="360"/>
      </w:pPr>
      <w:rPr>
        <w:rFonts w:ascii="ＭＳ ゴシック" w:eastAsia="ＭＳ ゴシック" w:hAnsi="ＭＳ ゴシック" w:cs="Courier New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2160"/>
        </w:tabs>
        <w:ind w:left="21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2580"/>
        </w:tabs>
        <w:ind w:left="25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3000"/>
        </w:tabs>
        <w:ind w:left="30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3420"/>
        </w:tabs>
        <w:ind w:left="34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3840"/>
        </w:tabs>
        <w:ind w:left="38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4260"/>
        </w:tabs>
        <w:ind w:left="42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4680"/>
        </w:tabs>
        <w:ind w:left="46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5100"/>
        </w:tabs>
        <w:ind w:left="5100" w:hanging="420"/>
      </w:pPr>
      <w:rPr>
        <w:rFonts w:ascii="Wingdings" w:hAnsi="Wingdings" w:hint="default"/>
      </w:rPr>
    </w:lvl>
  </w:abstractNum>
  <w:abstractNum w:abstractNumId="2" w15:restartNumberingAfterBreak="0">
    <w:nsid w:val="116468A6"/>
    <w:multiLevelType w:val="hybridMultilevel"/>
    <w:tmpl w:val="71AEB004"/>
    <w:lvl w:ilvl="0" w:tplc="F9DACD10">
      <w:start w:val="1"/>
      <w:numFmt w:val="decimalFullWidth"/>
      <w:lvlText w:val="%1．"/>
      <w:lvlJc w:val="left"/>
      <w:pPr>
        <w:tabs>
          <w:tab w:val="num" w:pos="450"/>
        </w:tabs>
        <w:ind w:left="450" w:hanging="450"/>
      </w:pPr>
      <w:rPr>
        <w:rFonts w:hint="eastAsia"/>
        <w:color w:val="auto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3" w15:restartNumberingAfterBreak="0">
    <w:nsid w:val="11E10A73"/>
    <w:multiLevelType w:val="hybridMultilevel"/>
    <w:tmpl w:val="4888F9F2"/>
    <w:lvl w:ilvl="0" w:tplc="E69A49B0">
      <w:start w:val="1"/>
      <w:numFmt w:val="decimalEnclosedCircle"/>
      <w:lvlText w:val="%1"/>
      <w:lvlJc w:val="left"/>
      <w:pPr>
        <w:tabs>
          <w:tab w:val="num" w:pos="3090"/>
        </w:tabs>
        <w:ind w:left="309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3570"/>
        </w:tabs>
        <w:ind w:left="357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3990"/>
        </w:tabs>
        <w:ind w:left="399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410"/>
        </w:tabs>
        <w:ind w:left="441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4830"/>
        </w:tabs>
        <w:ind w:left="483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5250"/>
        </w:tabs>
        <w:ind w:left="525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670"/>
        </w:tabs>
        <w:ind w:left="567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6090"/>
        </w:tabs>
        <w:ind w:left="609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6510"/>
        </w:tabs>
        <w:ind w:left="6510" w:hanging="420"/>
      </w:pPr>
    </w:lvl>
  </w:abstractNum>
  <w:abstractNum w:abstractNumId="4" w15:restartNumberingAfterBreak="0">
    <w:nsid w:val="13113185"/>
    <w:multiLevelType w:val="hybridMultilevel"/>
    <w:tmpl w:val="DF3239EA"/>
    <w:lvl w:ilvl="0" w:tplc="21C6F858">
      <w:start w:val="7"/>
      <w:numFmt w:val="bullet"/>
      <w:lvlText w:val="・"/>
      <w:lvlJc w:val="left"/>
      <w:pPr>
        <w:tabs>
          <w:tab w:val="num" w:pos="540"/>
        </w:tabs>
        <w:ind w:left="540" w:hanging="360"/>
      </w:pPr>
      <w:rPr>
        <w:rFonts w:ascii="ＭＳ ゴシック" w:eastAsia="ＭＳ ゴシック" w:hAnsi="ＭＳ ゴシック" w:cs="Courier New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1020"/>
        </w:tabs>
        <w:ind w:left="102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440"/>
        </w:tabs>
        <w:ind w:left="14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860"/>
        </w:tabs>
        <w:ind w:left="186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280"/>
        </w:tabs>
        <w:ind w:left="228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700"/>
        </w:tabs>
        <w:ind w:left="27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120"/>
        </w:tabs>
        <w:ind w:left="312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540"/>
        </w:tabs>
        <w:ind w:left="354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960"/>
        </w:tabs>
        <w:ind w:left="3960" w:hanging="420"/>
      </w:pPr>
      <w:rPr>
        <w:rFonts w:ascii="Wingdings" w:hAnsi="Wingdings" w:hint="default"/>
      </w:rPr>
    </w:lvl>
  </w:abstractNum>
  <w:abstractNum w:abstractNumId="5" w15:restartNumberingAfterBreak="0">
    <w:nsid w:val="1D3D6037"/>
    <w:multiLevelType w:val="hybridMultilevel"/>
    <w:tmpl w:val="BFD4C25E"/>
    <w:lvl w:ilvl="0" w:tplc="AF1C4C62">
      <w:start w:val="2"/>
      <w:numFmt w:val="bullet"/>
      <w:lvlText w:val="※"/>
      <w:lvlJc w:val="left"/>
      <w:pPr>
        <w:tabs>
          <w:tab w:val="num" w:pos="780"/>
        </w:tabs>
        <w:ind w:left="780" w:hanging="360"/>
      </w:pPr>
      <w:rPr>
        <w:rFonts w:ascii="ＭＳ ゴシック" w:eastAsia="ＭＳ ゴシック" w:hAnsi="ＭＳ ゴシック" w:cs="Courier New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4200"/>
        </w:tabs>
        <w:ind w:left="4200" w:hanging="420"/>
      </w:pPr>
      <w:rPr>
        <w:rFonts w:ascii="Wingdings" w:hAnsi="Wingdings" w:hint="default"/>
      </w:rPr>
    </w:lvl>
  </w:abstractNum>
  <w:abstractNum w:abstractNumId="6" w15:restartNumberingAfterBreak="0">
    <w:nsid w:val="57EF44F4"/>
    <w:multiLevelType w:val="hybridMultilevel"/>
    <w:tmpl w:val="66541E24"/>
    <w:lvl w:ilvl="0" w:tplc="28268A42">
      <w:numFmt w:val="bullet"/>
      <w:lvlText w:val="※"/>
      <w:lvlJc w:val="left"/>
      <w:pPr>
        <w:tabs>
          <w:tab w:val="num" w:pos="360"/>
        </w:tabs>
        <w:ind w:left="360" w:hanging="360"/>
      </w:pPr>
      <w:rPr>
        <w:rFonts w:ascii="ＭＳ Ｐゴシック" w:eastAsia="ＭＳ Ｐゴシック" w:hAnsi="ＭＳ Ｐゴシック" w:cs="Courier New" w:hint="eastAsia"/>
      </w:rPr>
    </w:lvl>
    <w:lvl w:ilvl="1" w:tplc="0409000B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D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B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D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B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D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3EA6051"/>
    <w:multiLevelType w:val="hybridMultilevel"/>
    <w:tmpl w:val="CEB48F26"/>
    <w:lvl w:ilvl="0" w:tplc="1C6CAAD2">
      <w:start w:val="1"/>
      <w:numFmt w:val="decimalEnclosedCircle"/>
      <w:lvlText w:val="%1"/>
      <w:lvlJc w:val="left"/>
      <w:pPr>
        <w:tabs>
          <w:tab w:val="num" w:pos="4080"/>
        </w:tabs>
        <w:ind w:left="408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4560"/>
        </w:tabs>
        <w:ind w:left="456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4980"/>
        </w:tabs>
        <w:ind w:left="498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5400"/>
        </w:tabs>
        <w:ind w:left="540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5820"/>
        </w:tabs>
        <w:ind w:left="582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6240"/>
        </w:tabs>
        <w:ind w:left="624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660"/>
        </w:tabs>
        <w:ind w:left="666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7080"/>
        </w:tabs>
        <w:ind w:left="708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7500"/>
        </w:tabs>
        <w:ind w:left="7500" w:hanging="420"/>
      </w:pPr>
    </w:lvl>
  </w:abstractNum>
  <w:abstractNum w:abstractNumId="8" w15:restartNumberingAfterBreak="0">
    <w:nsid w:val="65ED010B"/>
    <w:multiLevelType w:val="hybridMultilevel"/>
    <w:tmpl w:val="7CD2EFBA"/>
    <w:lvl w:ilvl="0" w:tplc="D6C6F3DA">
      <w:start w:val="7"/>
      <w:numFmt w:val="bullet"/>
      <w:lvlText w:val="※"/>
      <w:lvlJc w:val="left"/>
      <w:pPr>
        <w:tabs>
          <w:tab w:val="num" w:pos="540"/>
        </w:tabs>
        <w:ind w:left="540" w:hanging="360"/>
      </w:pPr>
      <w:rPr>
        <w:rFonts w:ascii="ＭＳ ゴシック" w:eastAsia="ＭＳ ゴシック" w:hAnsi="ＭＳ ゴシック" w:cs="Courier New" w:hint="eastAsia"/>
        <w:u w:val="none"/>
      </w:rPr>
    </w:lvl>
    <w:lvl w:ilvl="1" w:tplc="0409000B" w:tentative="1">
      <w:start w:val="1"/>
      <w:numFmt w:val="bullet"/>
      <w:lvlText w:val=""/>
      <w:lvlJc w:val="left"/>
      <w:pPr>
        <w:tabs>
          <w:tab w:val="num" w:pos="1020"/>
        </w:tabs>
        <w:ind w:left="102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440"/>
        </w:tabs>
        <w:ind w:left="14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860"/>
        </w:tabs>
        <w:ind w:left="186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280"/>
        </w:tabs>
        <w:ind w:left="228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700"/>
        </w:tabs>
        <w:ind w:left="27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120"/>
        </w:tabs>
        <w:ind w:left="312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540"/>
        </w:tabs>
        <w:ind w:left="354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960"/>
        </w:tabs>
        <w:ind w:left="3960" w:hanging="420"/>
      </w:pPr>
      <w:rPr>
        <w:rFonts w:ascii="Wingdings" w:hAnsi="Wingdings" w:hint="default"/>
      </w:rPr>
    </w:lvl>
  </w:abstractNum>
  <w:abstractNum w:abstractNumId="9" w15:restartNumberingAfterBreak="0">
    <w:nsid w:val="73EB497A"/>
    <w:multiLevelType w:val="hybridMultilevel"/>
    <w:tmpl w:val="31FC1380"/>
    <w:lvl w:ilvl="0" w:tplc="693C8162">
      <w:start w:val="5"/>
      <w:numFmt w:val="bullet"/>
      <w:lvlText w:val="※"/>
      <w:lvlJc w:val="left"/>
      <w:pPr>
        <w:tabs>
          <w:tab w:val="num" w:pos="360"/>
        </w:tabs>
        <w:ind w:left="360" w:hanging="360"/>
      </w:pPr>
      <w:rPr>
        <w:rFonts w:ascii="ＭＳ Ｐゴシック" w:eastAsia="ＭＳ Ｐゴシック" w:hAnsi="ＭＳ Ｐゴシック" w:cs="Courier New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7A3646DE"/>
    <w:multiLevelType w:val="hybridMultilevel"/>
    <w:tmpl w:val="1ABE5D72"/>
    <w:lvl w:ilvl="0" w:tplc="DD48B6B0">
      <w:start w:val="1"/>
      <w:numFmt w:val="lowerLetter"/>
      <w:lvlText w:val="%1."/>
      <w:lvlJc w:val="left"/>
      <w:pPr>
        <w:ind w:left="9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4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860" w:hanging="420"/>
      </w:pPr>
    </w:lvl>
    <w:lvl w:ilvl="3" w:tplc="0409000F" w:tentative="1">
      <w:start w:val="1"/>
      <w:numFmt w:val="decimal"/>
      <w:lvlText w:val="%4."/>
      <w:lvlJc w:val="left"/>
      <w:pPr>
        <w:ind w:left="2280" w:hanging="420"/>
      </w:pPr>
    </w:lvl>
    <w:lvl w:ilvl="4" w:tplc="04090017" w:tentative="1">
      <w:start w:val="1"/>
      <w:numFmt w:val="aiueoFullWidth"/>
      <w:lvlText w:val="(%5)"/>
      <w:lvlJc w:val="left"/>
      <w:pPr>
        <w:ind w:left="2700" w:hanging="420"/>
      </w:pPr>
    </w:lvl>
    <w:lvl w:ilvl="5" w:tplc="04090011" w:tentative="1">
      <w:start w:val="1"/>
      <w:numFmt w:val="decimalEnclosedCircle"/>
      <w:lvlText w:val="%6"/>
      <w:lvlJc w:val="left"/>
      <w:pPr>
        <w:ind w:left="3120" w:hanging="420"/>
      </w:pPr>
    </w:lvl>
    <w:lvl w:ilvl="6" w:tplc="0409000F" w:tentative="1">
      <w:start w:val="1"/>
      <w:numFmt w:val="decimal"/>
      <w:lvlText w:val="%7."/>
      <w:lvlJc w:val="left"/>
      <w:pPr>
        <w:ind w:left="3540" w:hanging="420"/>
      </w:pPr>
    </w:lvl>
    <w:lvl w:ilvl="7" w:tplc="04090017" w:tentative="1">
      <w:start w:val="1"/>
      <w:numFmt w:val="aiueoFullWidth"/>
      <w:lvlText w:val="(%8)"/>
      <w:lvlJc w:val="left"/>
      <w:pPr>
        <w:ind w:left="3960" w:hanging="420"/>
      </w:pPr>
    </w:lvl>
    <w:lvl w:ilvl="8" w:tplc="04090011" w:tentative="1">
      <w:start w:val="1"/>
      <w:numFmt w:val="decimalEnclosedCircle"/>
      <w:lvlText w:val="%9"/>
      <w:lvlJc w:val="left"/>
      <w:pPr>
        <w:ind w:left="4380" w:hanging="420"/>
      </w:pPr>
    </w:lvl>
  </w:abstractNum>
  <w:num w:numId="1" w16cid:durableId="1933586615">
    <w:abstractNumId w:val="9"/>
  </w:num>
  <w:num w:numId="2" w16cid:durableId="391393665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407460404">
    <w:abstractNumId w:val="3"/>
  </w:num>
  <w:num w:numId="4" w16cid:durableId="425614178">
    <w:abstractNumId w:val="5"/>
  </w:num>
  <w:num w:numId="5" w16cid:durableId="2004356610">
    <w:abstractNumId w:val="0"/>
  </w:num>
  <w:num w:numId="6" w16cid:durableId="525675305">
    <w:abstractNumId w:val="2"/>
  </w:num>
  <w:num w:numId="7" w16cid:durableId="1967931826">
    <w:abstractNumId w:val="7"/>
  </w:num>
  <w:num w:numId="8" w16cid:durableId="344482413">
    <w:abstractNumId w:val="8"/>
  </w:num>
  <w:num w:numId="9" w16cid:durableId="1257127465">
    <w:abstractNumId w:val="1"/>
  </w:num>
  <w:num w:numId="10" w16cid:durableId="1730037038">
    <w:abstractNumId w:val="4"/>
  </w:num>
  <w:num w:numId="11" w16cid:durableId="64855689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VerticalSpacing w:val="323"/>
  <w:displayHorizontalDrawingGridEvery w:val="0"/>
  <w:characterSpacingControl w:val="compressPunctuation"/>
  <w:hdrShapeDefaults>
    <o:shapedefaults v:ext="edit" spidmax="3074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xNTQwNjIzMLG0MDJS0lEKTi0uzszPAykwNK0FAO2N5rUtAAAA"/>
  </w:docVars>
  <w:rsids>
    <w:rsidRoot w:val="00DA0378"/>
    <w:rsid w:val="00002238"/>
    <w:rsid w:val="00011AE3"/>
    <w:rsid w:val="00013B50"/>
    <w:rsid w:val="000172F9"/>
    <w:rsid w:val="000203BC"/>
    <w:rsid w:val="0002290C"/>
    <w:rsid w:val="0002659B"/>
    <w:rsid w:val="0004087A"/>
    <w:rsid w:val="000464B1"/>
    <w:rsid w:val="00050311"/>
    <w:rsid w:val="00050AA3"/>
    <w:rsid w:val="0006272D"/>
    <w:rsid w:val="00065A97"/>
    <w:rsid w:val="0007587C"/>
    <w:rsid w:val="000827BE"/>
    <w:rsid w:val="00083671"/>
    <w:rsid w:val="0009129E"/>
    <w:rsid w:val="0009762E"/>
    <w:rsid w:val="000A23FE"/>
    <w:rsid w:val="000A4AD8"/>
    <w:rsid w:val="000A561F"/>
    <w:rsid w:val="000B2F33"/>
    <w:rsid w:val="000C233B"/>
    <w:rsid w:val="000C54D2"/>
    <w:rsid w:val="000C72E4"/>
    <w:rsid w:val="000C74C9"/>
    <w:rsid w:val="000D03E8"/>
    <w:rsid w:val="000D0C93"/>
    <w:rsid w:val="000E1074"/>
    <w:rsid w:val="000E3BB9"/>
    <w:rsid w:val="000E63BC"/>
    <w:rsid w:val="000E7411"/>
    <w:rsid w:val="001007DC"/>
    <w:rsid w:val="00103AF5"/>
    <w:rsid w:val="00103B93"/>
    <w:rsid w:val="00105692"/>
    <w:rsid w:val="00106E29"/>
    <w:rsid w:val="00110802"/>
    <w:rsid w:val="00120310"/>
    <w:rsid w:val="00141B5F"/>
    <w:rsid w:val="00155D68"/>
    <w:rsid w:val="00162FDC"/>
    <w:rsid w:val="00166F11"/>
    <w:rsid w:val="00171D0C"/>
    <w:rsid w:val="00171E66"/>
    <w:rsid w:val="00173787"/>
    <w:rsid w:val="001767FA"/>
    <w:rsid w:val="00177C1F"/>
    <w:rsid w:val="0018057C"/>
    <w:rsid w:val="001844B3"/>
    <w:rsid w:val="001850F4"/>
    <w:rsid w:val="00187D0B"/>
    <w:rsid w:val="00191942"/>
    <w:rsid w:val="00193253"/>
    <w:rsid w:val="001932B3"/>
    <w:rsid w:val="00193337"/>
    <w:rsid w:val="00194843"/>
    <w:rsid w:val="001A2043"/>
    <w:rsid w:val="001A25CF"/>
    <w:rsid w:val="001B31A6"/>
    <w:rsid w:val="001B637A"/>
    <w:rsid w:val="001B662E"/>
    <w:rsid w:val="001C1B4B"/>
    <w:rsid w:val="001C292E"/>
    <w:rsid w:val="001C698D"/>
    <w:rsid w:val="001C79BF"/>
    <w:rsid w:val="001C7AA5"/>
    <w:rsid w:val="001D062F"/>
    <w:rsid w:val="001D15E4"/>
    <w:rsid w:val="001D4257"/>
    <w:rsid w:val="001E3737"/>
    <w:rsid w:val="001E3EDA"/>
    <w:rsid w:val="001E7236"/>
    <w:rsid w:val="001F2AA7"/>
    <w:rsid w:val="001F4925"/>
    <w:rsid w:val="00201F7D"/>
    <w:rsid w:val="0020381C"/>
    <w:rsid w:val="00205AAF"/>
    <w:rsid w:val="00206714"/>
    <w:rsid w:val="00210C51"/>
    <w:rsid w:val="00211D3E"/>
    <w:rsid w:val="00222E12"/>
    <w:rsid w:val="002325FA"/>
    <w:rsid w:val="0023318E"/>
    <w:rsid w:val="0025614A"/>
    <w:rsid w:val="00272242"/>
    <w:rsid w:val="00273C76"/>
    <w:rsid w:val="00284A38"/>
    <w:rsid w:val="00285BA0"/>
    <w:rsid w:val="0029320C"/>
    <w:rsid w:val="002A150C"/>
    <w:rsid w:val="002A4B91"/>
    <w:rsid w:val="002B0CB2"/>
    <w:rsid w:val="002B378B"/>
    <w:rsid w:val="002C3E9B"/>
    <w:rsid w:val="002C569B"/>
    <w:rsid w:val="002C5F1A"/>
    <w:rsid w:val="002C75CE"/>
    <w:rsid w:val="002D0423"/>
    <w:rsid w:val="002D3D9A"/>
    <w:rsid w:val="002D66B6"/>
    <w:rsid w:val="002E0D7A"/>
    <w:rsid w:val="002E5C31"/>
    <w:rsid w:val="002F01B4"/>
    <w:rsid w:val="002F3EC4"/>
    <w:rsid w:val="00303D1D"/>
    <w:rsid w:val="003106CE"/>
    <w:rsid w:val="003233CC"/>
    <w:rsid w:val="003251BC"/>
    <w:rsid w:val="003267AC"/>
    <w:rsid w:val="00326849"/>
    <w:rsid w:val="00326A9D"/>
    <w:rsid w:val="00341BE6"/>
    <w:rsid w:val="0035379D"/>
    <w:rsid w:val="0037055B"/>
    <w:rsid w:val="00372713"/>
    <w:rsid w:val="0037399C"/>
    <w:rsid w:val="003903D5"/>
    <w:rsid w:val="003940C8"/>
    <w:rsid w:val="003953C6"/>
    <w:rsid w:val="003A1D87"/>
    <w:rsid w:val="003A1F6D"/>
    <w:rsid w:val="003A3CAA"/>
    <w:rsid w:val="003B241B"/>
    <w:rsid w:val="003B33E0"/>
    <w:rsid w:val="003B53D3"/>
    <w:rsid w:val="003C1BF0"/>
    <w:rsid w:val="003C229C"/>
    <w:rsid w:val="003C4207"/>
    <w:rsid w:val="003D0AF8"/>
    <w:rsid w:val="003E1511"/>
    <w:rsid w:val="003E161E"/>
    <w:rsid w:val="003E2602"/>
    <w:rsid w:val="003E33B5"/>
    <w:rsid w:val="003E5ADE"/>
    <w:rsid w:val="003E5FF3"/>
    <w:rsid w:val="003F5058"/>
    <w:rsid w:val="003F6511"/>
    <w:rsid w:val="004048CE"/>
    <w:rsid w:val="00404AD1"/>
    <w:rsid w:val="0042259D"/>
    <w:rsid w:val="00423F58"/>
    <w:rsid w:val="00427552"/>
    <w:rsid w:val="0043629F"/>
    <w:rsid w:val="00436DEE"/>
    <w:rsid w:val="00437BA1"/>
    <w:rsid w:val="00443840"/>
    <w:rsid w:val="004448A3"/>
    <w:rsid w:val="004532B3"/>
    <w:rsid w:val="00462EF7"/>
    <w:rsid w:val="004633B1"/>
    <w:rsid w:val="00463ED0"/>
    <w:rsid w:val="004709E7"/>
    <w:rsid w:val="00472192"/>
    <w:rsid w:val="00477DFB"/>
    <w:rsid w:val="00477FB5"/>
    <w:rsid w:val="004810CB"/>
    <w:rsid w:val="0049154E"/>
    <w:rsid w:val="00493330"/>
    <w:rsid w:val="004A4F92"/>
    <w:rsid w:val="004B53B7"/>
    <w:rsid w:val="004B64CA"/>
    <w:rsid w:val="004B6DD3"/>
    <w:rsid w:val="004C6990"/>
    <w:rsid w:val="004C7157"/>
    <w:rsid w:val="004D4AC4"/>
    <w:rsid w:val="004D7721"/>
    <w:rsid w:val="004E2CBE"/>
    <w:rsid w:val="004E34B1"/>
    <w:rsid w:val="004E3BFB"/>
    <w:rsid w:val="004F5199"/>
    <w:rsid w:val="004F56AB"/>
    <w:rsid w:val="004F69E5"/>
    <w:rsid w:val="00503F5B"/>
    <w:rsid w:val="005040C3"/>
    <w:rsid w:val="00504E1B"/>
    <w:rsid w:val="005175CC"/>
    <w:rsid w:val="005235A1"/>
    <w:rsid w:val="0053606E"/>
    <w:rsid w:val="00536301"/>
    <w:rsid w:val="00537035"/>
    <w:rsid w:val="0054138F"/>
    <w:rsid w:val="00541665"/>
    <w:rsid w:val="005441CA"/>
    <w:rsid w:val="005448EC"/>
    <w:rsid w:val="0055259B"/>
    <w:rsid w:val="00566017"/>
    <w:rsid w:val="00572D9F"/>
    <w:rsid w:val="00580094"/>
    <w:rsid w:val="00583B03"/>
    <w:rsid w:val="00591B2A"/>
    <w:rsid w:val="00593C4D"/>
    <w:rsid w:val="005A1119"/>
    <w:rsid w:val="005A3C76"/>
    <w:rsid w:val="005B0593"/>
    <w:rsid w:val="005B1D8A"/>
    <w:rsid w:val="005B2A9E"/>
    <w:rsid w:val="005B344D"/>
    <w:rsid w:val="005B3FAB"/>
    <w:rsid w:val="005C10F9"/>
    <w:rsid w:val="005C4E3A"/>
    <w:rsid w:val="005C7232"/>
    <w:rsid w:val="005C7956"/>
    <w:rsid w:val="005D26BA"/>
    <w:rsid w:val="005F0D6E"/>
    <w:rsid w:val="00602A89"/>
    <w:rsid w:val="006041FE"/>
    <w:rsid w:val="00606809"/>
    <w:rsid w:val="00612FE5"/>
    <w:rsid w:val="00617E04"/>
    <w:rsid w:val="00621194"/>
    <w:rsid w:val="006220EA"/>
    <w:rsid w:val="00624550"/>
    <w:rsid w:val="006259F9"/>
    <w:rsid w:val="00630B65"/>
    <w:rsid w:val="00631151"/>
    <w:rsid w:val="006321C8"/>
    <w:rsid w:val="00635121"/>
    <w:rsid w:val="00641D62"/>
    <w:rsid w:val="006521A6"/>
    <w:rsid w:val="00661ECE"/>
    <w:rsid w:val="006665E0"/>
    <w:rsid w:val="006702F5"/>
    <w:rsid w:val="00671029"/>
    <w:rsid w:val="0067512B"/>
    <w:rsid w:val="00682631"/>
    <w:rsid w:val="0069499D"/>
    <w:rsid w:val="006A0D78"/>
    <w:rsid w:val="006A18D3"/>
    <w:rsid w:val="006A2034"/>
    <w:rsid w:val="006A2F74"/>
    <w:rsid w:val="006B0269"/>
    <w:rsid w:val="006B0CE8"/>
    <w:rsid w:val="006B1191"/>
    <w:rsid w:val="006B2307"/>
    <w:rsid w:val="006B4C6C"/>
    <w:rsid w:val="006D1C03"/>
    <w:rsid w:val="006E0904"/>
    <w:rsid w:val="006E3283"/>
    <w:rsid w:val="006E4244"/>
    <w:rsid w:val="006E4D78"/>
    <w:rsid w:val="006F0F1B"/>
    <w:rsid w:val="006F2200"/>
    <w:rsid w:val="00700536"/>
    <w:rsid w:val="0070578C"/>
    <w:rsid w:val="00706A8D"/>
    <w:rsid w:val="00714583"/>
    <w:rsid w:val="00717958"/>
    <w:rsid w:val="007237CE"/>
    <w:rsid w:val="0073182B"/>
    <w:rsid w:val="007357BD"/>
    <w:rsid w:val="007408CB"/>
    <w:rsid w:val="00744E38"/>
    <w:rsid w:val="00752073"/>
    <w:rsid w:val="00752548"/>
    <w:rsid w:val="007542F0"/>
    <w:rsid w:val="00757F2C"/>
    <w:rsid w:val="00774CF3"/>
    <w:rsid w:val="007763BD"/>
    <w:rsid w:val="007835E7"/>
    <w:rsid w:val="007868A6"/>
    <w:rsid w:val="00786A27"/>
    <w:rsid w:val="00786FB9"/>
    <w:rsid w:val="00794D46"/>
    <w:rsid w:val="007A273E"/>
    <w:rsid w:val="007A4DF1"/>
    <w:rsid w:val="007B00FF"/>
    <w:rsid w:val="007C4F6B"/>
    <w:rsid w:val="007C6283"/>
    <w:rsid w:val="007D1603"/>
    <w:rsid w:val="007D5673"/>
    <w:rsid w:val="007E4726"/>
    <w:rsid w:val="007F108E"/>
    <w:rsid w:val="007F3D72"/>
    <w:rsid w:val="00817805"/>
    <w:rsid w:val="00822E8B"/>
    <w:rsid w:val="0082331F"/>
    <w:rsid w:val="00823D3D"/>
    <w:rsid w:val="00824656"/>
    <w:rsid w:val="00824F74"/>
    <w:rsid w:val="00826416"/>
    <w:rsid w:val="008279FA"/>
    <w:rsid w:val="008309AD"/>
    <w:rsid w:val="008321E9"/>
    <w:rsid w:val="0083396D"/>
    <w:rsid w:val="008403DD"/>
    <w:rsid w:val="0084457B"/>
    <w:rsid w:val="008452A6"/>
    <w:rsid w:val="008453FC"/>
    <w:rsid w:val="00851F80"/>
    <w:rsid w:val="008544A4"/>
    <w:rsid w:val="008569EE"/>
    <w:rsid w:val="00873F4D"/>
    <w:rsid w:val="0088434F"/>
    <w:rsid w:val="00885B78"/>
    <w:rsid w:val="00891EE9"/>
    <w:rsid w:val="008A4447"/>
    <w:rsid w:val="008B6322"/>
    <w:rsid w:val="008C2ACB"/>
    <w:rsid w:val="008C600E"/>
    <w:rsid w:val="008D1236"/>
    <w:rsid w:val="008D2C06"/>
    <w:rsid w:val="008D3E9D"/>
    <w:rsid w:val="008D57DB"/>
    <w:rsid w:val="008E2D56"/>
    <w:rsid w:val="008E35EA"/>
    <w:rsid w:val="008F7A5C"/>
    <w:rsid w:val="00903BE3"/>
    <w:rsid w:val="009046FC"/>
    <w:rsid w:val="00905635"/>
    <w:rsid w:val="00915246"/>
    <w:rsid w:val="00917402"/>
    <w:rsid w:val="009216E2"/>
    <w:rsid w:val="009271F9"/>
    <w:rsid w:val="009313D0"/>
    <w:rsid w:val="00934F2D"/>
    <w:rsid w:val="00941105"/>
    <w:rsid w:val="00951FDF"/>
    <w:rsid w:val="00952FE8"/>
    <w:rsid w:val="00955B73"/>
    <w:rsid w:val="009675F1"/>
    <w:rsid w:val="00970FD3"/>
    <w:rsid w:val="009844C0"/>
    <w:rsid w:val="00992937"/>
    <w:rsid w:val="00994051"/>
    <w:rsid w:val="009A6945"/>
    <w:rsid w:val="009C424B"/>
    <w:rsid w:val="009D02CD"/>
    <w:rsid w:val="009D2002"/>
    <w:rsid w:val="009D2287"/>
    <w:rsid w:val="009E5FF7"/>
    <w:rsid w:val="009F09C5"/>
    <w:rsid w:val="009F3C7A"/>
    <w:rsid w:val="009F4028"/>
    <w:rsid w:val="00A01C7B"/>
    <w:rsid w:val="00A13FC7"/>
    <w:rsid w:val="00A20317"/>
    <w:rsid w:val="00A2157C"/>
    <w:rsid w:val="00A26738"/>
    <w:rsid w:val="00A30876"/>
    <w:rsid w:val="00A33444"/>
    <w:rsid w:val="00A45C77"/>
    <w:rsid w:val="00A460C9"/>
    <w:rsid w:val="00A65AEA"/>
    <w:rsid w:val="00A70201"/>
    <w:rsid w:val="00A70BC4"/>
    <w:rsid w:val="00A77A6A"/>
    <w:rsid w:val="00A9395D"/>
    <w:rsid w:val="00AA0B84"/>
    <w:rsid w:val="00AA718C"/>
    <w:rsid w:val="00AB1AF3"/>
    <w:rsid w:val="00AC05C8"/>
    <w:rsid w:val="00AC4E96"/>
    <w:rsid w:val="00AC721E"/>
    <w:rsid w:val="00AD1EF3"/>
    <w:rsid w:val="00AD5DFE"/>
    <w:rsid w:val="00AE0733"/>
    <w:rsid w:val="00AE15B6"/>
    <w:rsid w:val="00AE3519"/>
    <w:rsid w:val="00AE411D"/>
    <w:rsid w:val="00AE508D"/>
    <w:rsid w:val="00AF2E8A"/>
    <w:rsid w:val="00AF6896"/>
    <w:rsid w:val="00B01F10"/>
    <w:rsid w:val="00B039E9"/>
    <w:rsid w:val="00B11729"/>
    <w:rsid w:val="00B13B73"/>
    <w:rsid w:val="00B15654"/>
    <w:rsid w:val="00B22DCF"/>
    <w:rsid w:val="00B272B8"/>
    <w:rsid w:val="00B37C3E"/>
    <w:rsid w:val="00B42CAB"/>
    <w:rsid w:val="00B43FDC"/>
    <w:rsid w:val="00B44DA1"/>
    <w:rsid w:val="00B45FDD"/>
    <w:rsid w:val="00B5556F"/>
    <w:rsid w:val="00B55A99"/>
    <w:rsid w:val="00B564F9"/>
    <w:rsid w:val="00B569EA"/>
    <w:rsid w:val="00B57BED"/>
    <w:rsid w:val="00B70B63"/>
    <w:rsid w:val="00B71573"/>
    <w:rsid w:val="00B735DE"/>
    <w:rsid w:val="00B73834"/>
    <w:rsid w:val="00B75B7E"/>
    <w:rsid w:val="00B77B35"/>
    <w:rsid w:val="00B81461"/>
    <w:rsid w:val="00B8631F"/>
    <w:rsid w:val="00B905A3"/>
    <w:rsid w:val="00BA0ADB"/>
    <w:rsid w:val="00BA5620"/>
    <w:rsid w:val="00BA701E"/>
    <w:rsid w:val="00BB2EF0"/>
    <w:rsid w:val="00BC21C0"/>
    <w:rsid w:val="00BC45E2"/>
    <w:rsid w:val="00BC5274"/>
    <w:rsid w:val="00BC75AB"/>
    <w:rsid w:val="00BD1567"/>
    <w:rsid w:val="00BD2C54"/>
    <w:rsid w:val="00BD3369"/>
    <w:rsid w:val="00BD786A"/>
    <w:rsid w:val="00BE03D3"/>
    <w:rsid w:val="00BE0F98"/>
    <w:rsid w:val="00BE4F75"/>
    <w:rsid w:val="00BF4848"/>
    <w:rsid w:val="00C11EB3"/>
    <w:rsid w:val="00C12753"/>
    <w:rsid w:val="00C13EDA"/>
    <w:rsid w:val="00C1571D"/>
    <w:rsid w:val="00C225E3"/>
    <w:rsid w:val="00C2440F"/>
    <w:rsid w:val="00C32FD7"/>
    <w:rsid w:val="00C33217"/>
    <w:rsid w:val="00C34E50"/>
    <w:rsid w:val="00C37B02"/>
    <w:rsid w:val="00C40A8D"/>
    <w:rsid w:val="00C44B6D"/>
    <w:rsid w:val="00C47BBD"/>
    <w:rsid w:val="00C51230"/>
    <w:rsid w:val="00C61399"/>
    <w:rsid w:val="00C65843"/>
    <w:rsid w:val="00C82A4E"/>
    <w:rsid w:val="00C95D1A"/>
    <w:rsid w:val="00C9645C"/>
    <w:rsid w:val="00C9681F"/>
    <w:rsid w:val="00C97322"/>
    <w:rsid w:val="00CB6C0A"/>
    <w:rsid w:val="00CB73F0"/>
    <w:rsid w:val="00CC5ED1"/>
    <w:rsid w:val="00CC77D9"/>
    <w:rsid w:val="00CD247D"/>
    <w:rsid w:val="00CD660A"/>
    <w:rsid w:val="00CE2ABD"/>
    <w:rsid w:val="00CF1C8A"/>
    <w:rsid w:val="00CF2ABF"/>
    <w:rsid w:val="00D0394A"/>
    <w:rsid w:val="00D03DEB"/>
    <w:rsid w:val="00D07DAB"/>
    <w:rsid w:val="00D16F4B"/>
    <w:rsid w:val="00D206ED"/>
    <w:rsid w:val="00D27241"/>
    <w:rsid w:val="00D41210"/>
    <w:rsid w:val="00D41DE7"/>
    <w:rsid w:val="00D526DD"/>
    <w:rsid w:val="00D65995"/>
    <w:rsid w:val="00D70C55"/>
    <w:rsid w:val="00D742DF"/>
    <w:rsid w:val="00D77475"/>
    <w:rsid w:val="00D82415"/>
    <w:rsid w:val="00D827AE"/>
    <w:rsid w:val="00D87C83"/>
    <w:rsid w:val="00D9127B"/>
    <w:rsid w:val="00D97570"/>
    <w:rsid w:val="00DA0378"/>
    <w:rsid w:val="00DA43CD"/>
    <w:rsid w:val="00DA769F"/>
    <w:rsid w:val="00DB4AE0"/>
    <w:rsid w:val="00DD1B3A"/>
    <w:rsid w:val="00DD2AA6"/>
    <w:rsid w:val="00DD7D56"/>
    <w:rsid w:val="00DE12B2"/>
    <w:rsid w:val="00DE48E4"/>
    <w:rsid w:val="00DE674B"/>
    <w:rsid w:val="00DF125B"/>
    <w:rsid w:val="00DF3397"/>
    <w:rsid w:val="00DF533F"/>
    <w:rsid w:val="00DF6886"/>
    <w:rsid w:val="00DF70CA"/>
    <w:rsid w:val="00DF7467"/>
    <w:rsid w:val="00E02FD4"/>
    <w:rsid w:val="00E034E3"/>
    <w:rsid w:val="00E03D51"/>
    <w:rsid w:val="00E041E6"/>
    <w:rsid w:val="00E20FFB"/>
    <w:rsid w:val="00E22D4F"/>
    <w:rsid w:val="00E235AD"/>
    <w:rsid w:val="00E30B02"/>
    <w:rsid w:val="00E32792"/>
    <w:rsid w:val="00E32E5C"/>
    <w:rsid w:val="00E41754"/>
    <w:rsid w:val="00E4265C"/>
    <w:rsid w:val="00E5256F"/>
    <w:rsid w:val="00E56B54"/>
    <w:rsid w:val="00E70462"/>
    <w:rsid w:val="00E728B2"/>
    <w:rsid w:val="00E7583C"/>
    <w:rsid w:val="00E87E11"/>
    <w:rsid w:val="00EB4409"/>
    <w:rsid w:val="00EB4BE3"/>
    <w:rsid w:val="00ED091E"/>
    <w:rsid w:val="00ED79F9"/>
    <w:rsid w:val="00EE65AD"/>
    <w:rsid w:val="00EF5C99"/>
    <w:rsid w:val="00EF7B4F"/>
    <w:rsid w:val="00F00356"/>
    <w:rsid w:val="00F011B3"/>
    <w:rsid w:val="00F11A3E"/>
    <w:rsid w:val="00F1408D"/>
    <w:rsid w:val="00F2153E"/>
    <w:rsid w:val="00F2530C"/>
    <w:rsid w:val="00F37581"/>
    <w:rsid w:val="00F46835"/>
    <w:rsid w:val="00F52486"/>
    <w:rsid w:val="00F54B5C"/>
    <w:rsid w:val="00F612A8"/>
    <w:rsid w:val="00F66939"/>
    <w:rsid w:val="00F71C98"/>
    <w:rsid w:val="00F75F61"/>
    <w:rsid w:val="00F768D5"/>
    <w:rsid w:val="00F808D0"/>
    <w:rsid w:val="00F86632"/>
    <w:rsid w:val="00F86F4D"/>
    <w:rsid w:val="00F9046C"/>
    <w:rsid w:val="00F928C8"/>
    <w:rsid w:val="00F969B0"/>
    <w:rsid w:val="00F976E2"/>
    <w:rsid w:val="00FD0FD4"/>
    <w:rsid w:val="00FD4696"/>
    <w:rsid w:val="00FD6514"/>
    <w:rsid w:val="00FE3574"/>
    <w:rsid w:val="00FE3C3C"/>
    <w:rsid w:val="00FF06B2"/>
    <w:rsid w:val="00FF1D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>
      <v:textbox inset="5.85pt,.7pt,5.85pt,.7pt"/>
    </o:shapedefaults>
    <o:shapelayout v:ext="edit">
      <o:idmap v:ext="edit" data="2"/>
    </o:shapelayout>
  </w:shapeDefaults>
  <w:decimalSymbol w:val="."/>
  <w:listSeparator w:val=","/>
  <w14:docId w14:val="3CB44CA7"/>
  <w15:chartTrackingRefBased/>
  <w15:docId w15:val="{55B2FFD4-DFC8-433C-82B6-80E54AAE51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="ＭＳ ゴシック" w:eastAsia="ＭＳ ゴシック" w:hAnsi="Courier New" w:cs="Courier New"/>
      <w:kern w:val="2"/>
      <w:sz w:val="22"/>
      <w:szCs w:val="21"/>
    </w:rPr>
  </w:style>
  <w:style w:type="character" w:default="1" w:styleId="a0">
    <w:name w:val="Default Paragraph Font"/>
    <w:semiHidden/>
  </w:style>
  <w:style w:type="table" w:default="1" w:styleId="a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semiHidden/>
  </w:style>
  <w:style w:type="paragraph" w:styleId="a3">
    <w:name w:val="Salutation"/>
    <w:basedOn w:val="a"/>
    <w:next w:val="a"/>
  </w:style>
  <w:style w:type="paragraph" w:styleId="a4">
    <w:name w:val="Closing"/>
    <w:basedOn w:val="a"/>
    <w:pPr>
      <w:jc w:val="right"/>
    </w:pPr>
  </w:style>
  <w:style w:type="paragraph" w:styleId="a5">
    <w:name w:val="Note Heading"/>
    <w:basedOn w:val="a"/>
    <w:next w:val="a"/>
    <w:pPr>
      <w:jc w:val="center"/>
    </w:pPr>
    <w:rPr>
      <w:sz w:val="24"/>
    </w:rPr>
  </w:style>
  <w:style w:type="paragraph" w:styleId="a6">
    <w:name w:val="header"/>
    <w:basedOn w:val="a"/>
    <w:pPr>
      <w:tabs>
        <w:tab w:val="center" w:pos="4252"/>
        <w:tab w:val="right" w:pos="8504"/>
      </w:tabs>
      <w:snapToGrid w:val="0"/>
    </w:pPr>
  </w:style>
  <w:style w:type="paragraph" w:styleId="a7">
    <w:name w:val="footer"/>
    <w:basedOn w:val="a"/>
    <w:pPr>
      <w:tabs>
        <w:tab w:val="center" w:pos="4252"/>
        <w:tab w:val="right" w:pos="8504"/>
      </w:tabs>
      <w:snapToGrid w:val="0"/>
    </w:pPr>
  </w:style>
  <w:style w:type="character" w:styleId="a8">
    <w:name w:val="page number"/>
    <w:basedOn w:val="a0"/>
  </w:style>
  <w:style w:type="paragraph" w:styleId="a9">
    <w:name w:val="Body Text Indent"/>
    <w:basedOn w:val="a"/>
    <w:pPr>
      <w:spacing w:line="0" w:lineRule="atLeast"/>
      <w:ind w:left="1470" w:hangingChars="700" w:hanging="1470"/>
    </w:pPr>
    <w:rPr>
      <w:rFonts w:hAnsi="ＭＳ ゴシック"/>
    </w:rPr>
  </w:style>
  <w:style w:type="character" w:styleId="aa">
    <w:name w:val="Hyperlink"/>
    <w:rPr>
      <w:color w:val="0000FF"/>
      <w:sz w:val="20"/>
      <w:u w:val="single"/>
    </w:rPr>
  </w:style>
  <w:style w:type="paragraph" w:styleId="ab">
    <w:name w:val="Date"/>
    <w:basedOn w:val="a"/>
    <w:next w:val="a"/>
  </w:style>
  <w:style w:type="character" w:styleId="ac">
    <w:name w:val="FollowedHyperlink"/>
    <w:rPr>
      <w:color w:val="800080"/>
      <w:u w:val="single"/>
    </w:rPr>
  </w:style>
  <w:style w:type="paragraph" w:styleId="2">
    <w:name w:val="Body Text Indent 2"/>
    <w:basedOn w:val="a"/>
    <w:pPr>
      <w:ind w:leftChars="200" w:left="440" w:firstLine="220"/>
    </w:pPr>
    <w:rPr>
      <w:rFonts w:ascii="ＭＳ 明朝" w:hAnsi="ＭＳ 明朝"/>
    </w:rPr>
  </w:style>
  <w:style w:type="paragraph" w:styleId="ad">
    <w:name w:val="List Paragraph"/>
    <w:basedOn w:val="a"/>
    <w:uiPriority w:val="34"/>
    <w:qFormat/>
    <w:rsid w:val="004B6DD3"/>
    <w:pPr>
      <w:ind w:leftChars="400" w:left="840"/>
    </w:pPr>
  </w:style>
  <w:style w:type="paragraph" w:styleId="ae">
    <w:name w:val="Balloon Text"/>
    <w:basedOn w:val="a"/>
    <w:link w:val="af"/>
    <w:rsid w:val="0070578C"/>
    <w:rPr>
      <w:rFonts w:ascii="Arial" w:hAnsi="Arial" w:cs="Times New Roman"/>
      <w:sz w:val="18"/>
      <w:szCs w:val="18"/>
      <w:lang w:val="x-none" w:eastAsia="x-none"/>
    </w:rPr>
  </w:style>
  <w:style w:type="character" w:customStyle="1" w:styleId="af">
    <w:name w:val="吹き出し (文字)"/>
    <w:link w:val="ae"/>
    <w:rsid w:val="0070578C"/>
    <w:rPr>
      <w:rFonts w:ascii="Arial" w:eastAsia="ＭＳ ゴシック" w:hAnsi="Arial" w:cs="Times New Roman"/>
      <w:kern w:val="2"/>
      <w:sz w:val="18"/>
      <w:szCs w:val="18"/>
    </w:rPr>
  </w:style>
  <w:style w:type="character" w:styleId="af0">
    <w:name w:val="Unresolved Mention"/>
    <w:uiPriority w:val="99"/>
    <w:semiHidden/>
    <w:unhideWhenUsed/>
    <w:rsid w:val="004C715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targetScreenSz w:val="800x600"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kkyusyu@betterseishin.co.jp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05</Words>
  <Characters>605</Characters>
  <Application>Microsoft Office Word</Application>
  <DocSecurity>0</DocSecurity>
  <Lines>5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リサイクル技術分科会開催案内</vt:lpstr>
      <vt:lpstr>リサイクル技術分科会開催案内</vt:lpstr>
    </vt:vector>
  </TitlesOfParts>
  <Company/>
  <LinksUpToDate>false</LinksUpToDate>
  <CharactersWithSpaces>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リサイクル技術分科会開催案内</dc:title>
  <dc:subject/>
  <dc:creator>BusinessNet</dc:creator>
  <cp:keywords/>
  <cp:lastModifiedBy>kkn-16</cp:lastModifiedBy>
  <cp:revision>2</cp:revision>
  <cp:lastPrinted>2023-12-25T02:18:00Z</cp:lastPrinted>
  <dcterms:created xsi:type="dcterms:W3CDTF">2023-12-25T02:21:00Z</dcterms:created>
  <dcterms:modified xsi:type="dcterms:W3CDTF">2023-12-25T02:21:00Z</dcterms:modified>
</cp:coreProperties>
</file>